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05DB5" w14:textId="24B8ADF7" w:rsidR="0096475C" w:rsidRPr="00213377" w:rsidRDefault="0096475C" w:rsidP="00213377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REPUBLIC OF RWANDA</w:t>
      </w:r>
    </w:p>
    <w:p w14:paraId="77B7D360" w14:textId="5BF698D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  <w:r w:rsidRPr="0001053F">
        <w:rPr>
          <w:noProof/>
        </w:rPr>
        <w:drawing>
          <wp:anchor distT="0" distB="0" distL="114300" distR="114300" simplePos="0" relativeHeight="251658240" behindDoc="0" locked="0" layoutInCell="1" allowOverlap="1" wp14:anchorId="23425A6E" wp14:editId="652E2717">
            <wp:simplePos x="0" y="0"/>
            <wp:positionH relativeFrom="column">
              <wp:posOffset>2628900</wp:posOffset>
            </wp:positionH>
            <wp:positionV relativeFrom="paragraph">
              <wp:posOffset>91440</wp:posOffset>
            </wp:positionV>
            <wp:extent cx="755015" cy="828040"/>
            <wp:effectExtent l="0" t="0" r="0" b="0"/>
            <wp:wrapNone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01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259B1" w14:textId="3A8BC469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7E368176" w14:textId="5CF7B13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6234F5EB" w14:textId="7272888D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1E9BECF0" w14:textId="77777777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29DF137D" w14:textId="5C6EE50F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NATIONAL CYBER SECURITY AUTHORITY</w:t>
      </w:r>
    </w:p>
    <w:p w14:paraId="6965566C" w14:textId="261A324A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DATA PROTECTION &amp; PRIVACY OFFICE</w:t>
      </w:r>
    </w:p>
    <w:p w14:paraId="54EE9B3A" w14:textId="77777777" w:rsidR="0096475C" w:rsidRPr="00724724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4"/>
          <w:szCs w:val="28"/>
        </w:rPr>
      </w:pPr>
    </w:p>
    <w:p w14:paraId="017B6599" w14:textId="77777777" w:rsidR="0096475C" w:rsidRPr="00D80143" w:rsidRDefault="0096475C" w:rsidP="0096475C">
      <w:pPr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72A0E347" w14:textId="213C0BDD" w:rsidR="00C37BE4" w:rsidRPr="00213377" w:rsidRDefault="00FD167C" w:rsidP="00C37BE4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213377">
        <w:rPr>
          <w:rFonts w:ascii="Times New Roman" w:eastAsia="Times New Roman" w:hAnsi="Times New Roman" w:cs="Times New Roman"/>
          <w:b/>
          <w:sz w:val="36"/>
          <w:szCs w:val="36"/>
        </w:rPr>
        <w:t>APPLICATION FORM</w:t>
      </w:r>
    </w:p>
    <w:p w14:paraId="31857E79" w14:textId="772ABB0E" w:rsidR="00F073AE" w:rsidRPr="005A72C2" w:rsidRDefault="00C37BE4" w:rsidP="005A72C2">
      <w:pPr>
        <w:spacing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37BE4">
        <w:rPr>
          <w:rFonts w:ascii="Times New Roman" w:eastAsia="Times New Roman" w:hAnsi="Times New Roman" w:cs="Times New Roman"/>
          <w:b/>
          <w:sz w:val="24"/>
          <w:szCs w:val="24"/>
        </w:rPr>
        <w:t>RENEWAL OF A REGISTRATION CERTIFICAT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S A DATA CONTROLLER</w:t>
      </w:r>
    </w:p>
    <w:tbl>
      <w:tblPr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53"/>
        <w:gridCol w:w="1275"/>
        <w:gridCol w:w="1977"/>
        <w:gridCol w:w="1851"/>
        <w:gridCol w:w="3685"/>
      </w:tblGrid>
      <w:tr w:rsidR="00382D1E" w14:paraId="60B8278E" w14:textId="77777777" w:rsidTr="003A7C02">
        <w:trPr>
          <w:trHeight w:val="519"/>
        </w:trPr>
        <w:tc>
          <w:tcPr>
            <w:tcW w:w="11341" w:type="dxa"/>
            <w:gridSpan w:val="5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371CA379" w14:textId="19E68766" w:rsidR="00382D1E" w:rsidRDefault="00382D1E" w:rsidP="00382D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1 – APPLICANT DETAILS</w:t>
            </w:r>
          </w:p>
        </w:tc>
      </w:tr>
      <w:tr w:rsidR="0092324F" w14:paraId="77A8A488" w14:textId="77777777" w:rsidTr="003A7C02">
        <w:trPr>
          <w:trHeight w:val="296"/>
        </w:trPr>
        <w:tc>
          <w:tcPr>
            <w:tcW w:w="11341" w:type="dxa"/>
            <w:gridSpan w:val="5"/>
            <w:shd w:val="clear" w:color="auto" w:fill="D9E2F3" w:themeFill="accent1" w:themeFillTint="33"/>
          </w:tcPr>
          <w:p w14:paraId="1D844DC8" w14:textId="3839E649" w:rsidR="0092324F" w:rsidRDefault="0092324F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PERATIONAL DETAILS</w:t>
            </w:r>
          </w:p>
        </w:tc>
      </w:tr>
      <w:tr w:rsidR="0032136F" w14:paraId="7F07C76E" w14:textId="77777777" w:rsidTr="00C9086E">
        <w:tc>
          <w:tcPr>
            <w:tcW w:w="11341" w:type="dxa"/>
            <w:gridSpan w:val="5"/>
          </w:tcPr>
          <w:p w14:paraId="46DBF30B" w14:textId="7D919DF9" w:rsidR="0032136F" w:rsidRPr="0092324F" w:rsidRDefault="00150449" w:rsidP="006D516D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Data Controller</w:t>
            </w:r>
            <w:r w:rsidR="0092324F" w:rsidRPr="0092324F">
              <w:rPr>
                <w:rFonts w:ascii="Times New Roman" w:eastAsia="Times New Roman" w:hAnsi="Times New Roman" w:cs="Times New Roman"/>
                <w:bCs/>
              </w:rPr>
              <w:t xml:space="preserve"> Name: </w:t>
            </w:r>
            <w:r w:rsidR="003F31C8">
              <w:rPr>
                <w:rFonts w:ascii="Times New Roman" w:eastAsia="Times New Roman" w:hAnsi="Times New Roman" w:cs="Times New Roman"/>
                <w:bCs/>
              </w:rPr>
              <w:t>……………………………………………</w:t>
            </w:r>
            <w:r w:rsidR="005A72C2">
              <w:rPr>
                <w:rFonts w:ascii="Times New Roman" w:eastAsia="Times New Roman" w:hAnsi="Times New Roman" w:cs="Times New Roman"/>
                <w:bCs/>
              </w:rPr>
              <w:t>………………………</w:t>
            </w:r>
          </w:p>
        </w:tc>
      </w:tr>
      <w:tr w:rsidR="00496FD3" w14:paraId="50F252CA" w14:textId="4A3A0DCD" w:rsidTr="00150449">
        <w:tc>
          <w:tcPr>
            <w:tcW w:w="3828" w:type="dxa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0E38DB1E" w14:textId="37E698E4" w:rsidR="00150449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Registration Number</w:t>
            </w:r>
            <w:r w:rsidR="00150449">
              <w:rPr>
                <w:rFonts w:ascii="Times New Roman" w:eastAsia="Times New Roman" w:hAnsi="Times New Roman" w:cs="Times New Roman"/>
                <w:bCs/>
              </w:rPr>
              <w:t xml:space="preserve"> as Data Controller</w:t>
            </w:r>
            <w:r w:rsidRPr="0092324F"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5D611A87" w14:textId="7E5B8CCB" w:rsidR="00150449" w:rsidRDefault="00150449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………………………………………..</w:t>
            </w:r>
          </w:p>
          <w:p w14:paraId="19354EFF" w14:textId="77777777" w:rsidR="00150449" w:rsidRPr="00150449" w:rsidRDefault="00150449" w:rsidP="0092324F">
            <w:pPr>
              <w:rPr>
                <w:rFonts w:ascii="Times New Roman" w:eastAsia="Times New Roman" w:hAnsi="Times New Roman" w:cs="Times New Roman"/>
                <w:bCs/>
                <w:sz w:val="10"/>
              </w:rPr>
            </w:pPr>
          </w:p>
          <w:p w14:paraId="1E44D028" w14:textId="0BA098B0" w:rsidR="00496FD3" w:rsidRPr="0092324F" w:rsidRDefault="00150449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ssued on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.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.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Valid until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.....</w:t>
            </w:r>
          </w:p>
        </w:tc>
        <w:tc>
          <w:tcPr>
            <w:tcW w:w="3828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CD437C" w14:textId="77777777" w:rsidR="0092324F" w:rsidRPr="0092324F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License Number (if applicable): </w:t>
            </w:r>
          </w:p>
          <w:p w14:paraId="012A99D4" w14:textId="46891E8D" w:rsidR="00496FD3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…………………………………….</w:t>
            </w:r>
          </w:p>
          <w:p w14:paraId="1565D2FA" w14:textId="77777777" w:rsidR="00150449" w:rsidRPr="00150449" w:rsidRDefault="00150449" w:rsidP="0092324F">
            <w:pPr>
              <w:rPr>
                <w:rFonts w:ascii="Times New Roman" w:eastAsia="Times New Roman" w:hAnsi="Times New Roman" w:cs="Times New Roman"/>
                <w:bCs/>
                <w:sz w:val="10"/>
                <w:szCs w:val="10"/>
              </w:rPr>
            </w:pPr>
          </w:p>
          <w:p w14:paraId="780B30EB" w14:textId="41213078" w:rsidR="00150449" w:rsidRPr="0092324F" w:rsidRDefault="00150449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ssued on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.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.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Valid until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.....</w:t>
            </w:r>
          </w:p>
        </w:tc>
        <w:tc>
          <w:tcPr>
            <w:tcW w:w="3685" w:type="dxa"/>
            <w:tcBorders>
              <w:left w:val="single" w:sz="4" w:space="0" w:color="auto"/>
              <w:bottom w:val="single" w:sz="4" w:space="0" w:color="000000"/>
            </w:tcBorders>
          </w:tcPr>
          <w:p w14:paraId="37530D67" w14:textId="1A6ED63F" w:rsidR="00AA2B10" w:rsidRDefault="0092324F" w:rsidP="0092324F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Law No (If applicable): </w:t>
            </w:r>
            <w:r w:rsidRPr="00F36F97">
              <w:rPr>
                <w:rFonts w:ascii="Times New Roman" w:eastAsia="Times New Roman" w:hAnsi="Times New Roman" w:cs="Times New Roman"/>
                <w:bCs/>
              </w:rPr>
              <w:t>……………………………………</w:t>
            </w:r>
            <w:r w:rsidR="00AA2B10">
              <w:rPr>
                <w:rFonts w:ascii="Times New Roman" w:eastAsia="Times New Roman" w:hAnsi="Times New Roman" w:cs="Times New Roman"/>
                <w:bCs/>
              </w:rPr>
              <w:t>.</w:t>
            </w:r>
          </w:p>
          <w:p w14:paraId="30305068" w14:textId="3BE516D1" w:rsidR="00496FD3" w:rsidRPr="0092324F" w:rsidRDefault="0092324F" w:rsidP="00AA2B10">
            <w:pPr>
              <w:spacing w:before="240" w:after="0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</w:t>
            </w:r>
            <w:r w:rsidRPr="009F11EA">
              <w:rPr>
                <w:rFonts w:ascii="Times New Roman" w:eastAsia="Times New Roman" w:hAnsi="Times New Roman" w:cs="Times New Roman"/>
                <w:bCs/>
              </w:rPr>
              <w:t>residential order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No (if applicable)</w:t>
            </w:r>
            <w:r w:rsidR="00382D1E">
              <w:rPr>
                <w:rFonts w:ascii="Times New Roman" w:eastAsia="Times New Roman" w:hAnsi="Times New Roman" w:cs="Times New Roman"/>
                <w:bCs/>
              </w:rPr>
              <w:t>: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………………………………………</w:t>
            </w:r>
          </w:p>
        </w:tc>
      </w:tr>
      <w:tr w:rsidR="00150449" w14:paraId="1CE92700" w14:textId="62AF5A77" w:rsidTr="00150449">
        <w:tc>
          <w:tcPr>
            <w:tcW w:w="5805" w:type="dxa"/>
            <w:gridSpan w:val="3"/>
            <w:tcBorders>
              <w:right w:val="single" w:sz="4" w:space="0" w:color="auto"/>
            </w:tcBorders>
          </w:tcPr>
          <w:p w14:paraId="72EA7019" w14:textId="34BC8E55" w:rsidR="007D5024" w:rsidRPr="00971549" w:rsidRDefault="007D5024" w:rsidP="007D50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Typ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of Data </w:t>
            </w:r>
            <w:r>
              <w:rPr>
                <w:rFonts w:ascii="Times New Roman" w:eastAsia="Times New Roman" w:hAnsi="Times New Roman" w:cs="Times New Roman"/>
                <w:bCs/>
              </w:rPr>
              <w:t>Controller</w:t>
            </w:r>
            <w:bookmarkStart w:id="0" w:name="_GoBack"/>
            <w:bookmarkEnd w:id="0"/>
          </w:p>
          <w:p w14:paraId="26DB76A1" w14:textId="77777777" w:rsidR="007D5024" w:rsidRPr="00810FCF" w:rsidRDefault="007D5024" w:rsidP="007D50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  <w:p w14:paraId="4C62C898" w14:textId="77777777" w:rsidR="007D5024" w:rsidRDefault="007D5024" w:rsidP="007D50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323661313"/>
              </w:sdtPr>
              <w:sdtContent/>
            </w:sdt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573659152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4601327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Public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071267071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9691007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Private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153290657"/>
              </w:sdtPr>
              <w:sdtContent>
                <w:r w:rsidRPr="00505729">
                  <w:rPr>
                    <w:rFonts w:ascii="Times New Roman" w:eastAsia="Times New Roman" w:hAnsi="Times New Roman" w:cs="Times New Roman"/>
                    <w:bCs/>
                  </w:rPr>
                  <w:t xml:space="preserve"> </w:t>
                </w:r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7557413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NGO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1244539001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4325154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 Faith Based organization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92530958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9012374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Political organization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402647385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077142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gramStart"/>
            <w:r w:rsidRPr="00505729">
              <w:rPr>
                <w:rFonts w:ascii="Times New Roman" w:eastAsia="Times New Roman" w:hAnsi="Times New Roman" w:cs="Times New Roman"/>
                <w:bCs/>
              </w:rPr>
              <w:t>Other:</w:t>
            </w:r>
            <w:r>
              <w:rPr>
                <w:rFonts w:ascii="Times New Roman" w:eastAsia="Times New Roman" w:hAnsi="Times New Roman" w:cs="Times New Roman"/>
                <w:bCs/>
              </w:rPr>
              <w:t>…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</w:rPr>
              <w:t>………</w:t>
            </w:r>
          </w:p>
          <w:p w14:paraId="13ED97E7" w14:textId="04B63B5A" w:rsidR="00150449" w:rsidRPr="00A8775B" w:rsidRDefault="007D5024" w:rsidP="007D5024">
            <w:pPr>
              <w:ind w:left="-101"/>
              <w:jc w:val="right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(</w:t>
            </w:r>
            <w:r w:rsidRPr="003A7C02">
              <w:rPr>
                <w:rFonts w:ascii="Times New Roman" w:eastAsia="Times New Roman" w:hAnsi="Times New Roman" w:cs="Times New Roman"/>
                <w:bCs/>
                <w:i/>
                <w:iCs/>
              </w:rPr>
              <w:t>Tick as appropriate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)</w:t>
            </w:r>
            <w:r w:rsidR="00D54C41">
              <w:rPr>
                <w:rFonts w:ascii="Times New Roman" w:eastAsia="Times New Roman" w:hAnsi="Times New Roman" w:cs="Times New Roman"/>
                <w:bCs/>
                <w:i/>
                <w:iCs/>
              </w:rPr>
              <w:t>)</w:t>
            </w:r>
          </w:p>
        </w:tc>
        <w:tc>
          <w:tcPr>
            <w:tcW w:w="5536" w:type="dxa"/>
            <w:gridSpan w:val="2"/>
            <w:tcBorders>
              <w:left w:val="single" w:sz="4" w:space="0" w:color="auto"/>
            </w:tcBorders>
          </w:tcPr>
          <w:p w14:paraId="379BEDFF" w14:textId="77777777" w:rsidR="00150449" w:rsidRPr="00971549" w:rsidRDefault="00150449" w:rsidP="0015044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Sector of Data Controller</w:t>
            </w:r>
          </w:p>
          <w:p w14:paraId="74062DAB" w14:textId="77777777" w:rsidR="00150449" w:rsidRDefault="00150449" w:rsidP="0015044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  <w:p w14:paraId="2C12F7C0" w14:textId="77777777" w:rsidR="00150449" w:rsidRDefault="003C63C8" w:rsidP="0015044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949464873"/>
              </w:sdtPr>
              <w:sdtEndPr/>
              <w:sdtContent/>
            </w:sdt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46364842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1479812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150449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150449">
              <w:rPr>
                <w:rFonts w:ascii="Times New Roman" w:eastAsia="Times New Roman" w:hAnsi="Times New Roman" w:cs="Times New Roman"/>
                <w:bCs/>
              </w:rPr>
              <w:t xml:space="preserve">Financial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3709967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69615617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150449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150449">
              <w:rPr>
                <w:rFonts w:ascii="Times New Roman" w:eastAsia="Times New Roman" w:hAnsi="Times New Roman" w:cs="Times New Roman"/>
                <w:bCs/>
              </w:rPr>
              <w:t>Telecommunication</w:t>
            </w:r>
            <w:r w:rsidR="00150449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550498461"/>
              </w:sdtPr>
              <w:sdtEndPr/>
              <w:sdtContent>
                <w:r w:rsidR="00150449" w:rsidRPr="00505729">
                  <w:rPr>
                    <w:rFonts w:ascii="Times New Roman" w:eastAsia="Times New Roman" w:hAnsi="Times New Roman" w:cs="Times New Roman"/>
                    <w:bCs/>
                  </w:rPr>
                  <w:t xml:space="preserve"> </w:t>
                </w:r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48143914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150449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150449">
              <w:rPr>
                <w:rFonts w:ascii="Times New Roman" w:eastAsia="Times New Roman" w:hAnsi="Times New Roman" w:cs="Times New Roman"/>
                <w:bCs/>
              </w:rPr>
              <w:t xml:space="preserve">Health </w:t>
            </w:r>
            <w:r w:rsidR="00150449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69126851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05100268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150449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150449">
              <w:rPr>
                <w:rFonts w:ascii="Times New Roman" w:eastAsia="Times New Roman" w:hAnsi="Times New Roman" w:cs="Times New Roman"/>
                <w:bCs/>
              </w:rPr>
              <w:t>Education</w:t>
            </w:r>
          </w:p>
          <w:p w14:paraId="6EB759B0" w14:textId="77777777" w:rsidR="00150449" w:rsidRDefault="003C63C8" w:rsidP="0015044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62955333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0161577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150449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150449">
              <w:rPr>
                <w:rFonts w:ascii="Times New Roman" w:eastAsia="Times New Roman" w:hAnsi="Times New Roman" w:cs="Times New Roman"/>
                <w:bCs/>
              </w:rPr>
              <w:t xml:space="preserve">Aviation 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911313217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75937679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150449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15044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gramStart"/>
            <w:r w:rsidR="00150449">
              <w:rPr>
                <w:rFonts w:ascii="Times New Roman" w:eastAsia="Times New Roman" w:hAnsi="Times New Roman" w:cs="Times New Roman"/>
                <w:bCs/>
              </w:rPr>
              <w:t>Other:…</w:t>
            </w:r>
            <w:proofErr w:type="gramEnd"/>
            <w:r w:rsidR="00150449">
              <w:rPr>
                <w:rFonts w:ascii="Times New Roman" w:eastAsia="Times New Roman" w:hAnsi="Times New Roman" w:cs="Times New Roman"/>
                <w:bCs/>
              </w:rPr>
              <w:t>……….</w:t>
            </w:r>
          </w:p>
          <w:p w14:paraId="7C2E644A" w14:textId="0AF8A615" w:rsidR="00150449" w:rsidRPr="00A8775B" w:rsidRDefault="00150449" w:rsidP="00D54C41">
            <w:pPr>
              <w:ind w:left="-101"/>
              <w:jc w:val="right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(</w:t>
            </w:r>
            <w:r w:rsidRPr="003A7C02">
              <w:rPr>
                <w:rFonts w:ascii="Times New Roman" w:eastAsia="Times New Roman" w:hAnsi="Times New Roman" w:cs="Times New Roman"/>
                <w:bCs/>
                <w:i/>
                <w:iCs/>
              </w:rPr>
              <w:t>Tick as appropriate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)</w:t>
            </w:r>
          </w:p>
        </w:tc>
      </w:tr>
      <w:tr w:rsidR="00D74F6B" w:rsidRPr="00ED2F28" w14:paraId="603B4F21" w14:textId="77777777" w:rsidTr="00AA2B10">
        <w:tc>
          <w:tcPr>
            <w:tcW w:w="2553" w:type="dxa"/>
          </w:tcPr>
          <w:p w14:paraId="5F21C41E" w14:textId="24DE37D6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Address</w:t>
            </w:r>
          </w:p>
        </w:tc>
        <w:tc>
          <w:tcPr>
            <w:tcW w:w="8788" w:type="dxa"/>
            <w:gridSpan w:val="4"/>
          </w:tcPr>
          <w:p w14:paraId="2D6D96B4" w14:textId="4C552ABA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</w:tr>
      <w:tr w:rsidR="00D74F6B" w:rsidRPr="00ED2F28" w14:paraId="6A142413" w14:textId="77777777" w:rsidTr="00AA2B10">
        <w:tc>
          <w:tcPr>
            <w:tcW w:w="2553" w:type="dxa"/>
          </w:tcPr>
          <w:p w14:paraId="5E5799BA" w14:textId="7C10E5C1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</w:t>
            </w:r>
          </w:p>
        </w:tc>
        <w:tc>
          <w:tcPr>
            <w:tcW w:w="8788" w:type="dxa"/>
            <w:gridSpan w:val="4"/>
          </w:tcPr>
          <w:p w14:paraId="61B14E42" w14:textId="49F6696D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</w:p>
        </w:tc>
      </w:tr>
      <w:tr w:rsidR="00D74F6B" w:rsidRPr="00ED2F28" w14:paraId="04FFE2B0" w14:textId="77777777" w:rsidTr="00AA2B10">
        <w:tc>
          <w:tcPr>
            <w:tcW w:w="2553" w:type="dxa"/>
          </w:tcPr>
          <w:p w14:paraId="21B8CE89" w14:textId="2F4B153A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</w:t>
            </w:r>
          </w:p>
        </w:tc>
        <w:tc>
          <w:tcPr>
            <w:tcW w:w="8788" w:type="dxa"/>
            <w:gridSpan w:val="4"/>
          </w:tcPr>
          <w:p w14:paraId="49D82B3F" w14:textId="23A2C7BF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</w:tr>
      <w:tr w:rsidR="00D74F6B" w14:paraId="040EA92D" w14:textId="77777777" w:rsidTr="00AA2B10">
        <w:tc>
          <w:tcPr>
            <w:tcW w:w="2553" w:type="dxa"/>
            <w:tcBorders>
              <w:bottom w:val="single" w:sz="4" w:space="0" w:color="000000"/>
            </w:tcBorders>
          </w:tcPr>
          <w:p w14:paraId="67A82266" w14:textId="666F0D4B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Website</w:t>
            </w:r>
            <w:r w:rsidR="00AA2B10">
              <w:rPr>
                <w:rFonts w:ascii="Times New Roman" w:eastAsia="Times New Roman" w:hAnsi="Times New Roman" w:cs="Times New Roman"/>
                <w:bCs/>
              </w:rPr>
              <w:t xml:space="preserve"> (if applicable)</w:t>
            </w:r>
          </w:p>
        </w:tc>
        <w:tc>
          <w:tcPr>
            <w:tcW w:w="8788" w:type="dxa"/>
            <w:gridSpan w:val="4"/>
            <w:tcBorders>
              <w:bottom w:val="single" w:sz="4" w:space="0" w:color="000000"/>
            </w:tcBorders>
          </w:tcPr>
          <w:p w14:paraId="383C8031" w14:textId="01785ACC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</w:tr>
      <w:tr w:rsidR="00D74F6B" w14:paraId="6ECB5CFE" w14:textId="77777777" w:rsidTr="00121B07">
        <w:tc>
          <w:tcPr>
            <w:tcW w:w="11341" w:type="dxa"/>
            <w:gridSpan w:val="5"/>
            <w:shd w:val="clear" w:color="auto" w:fill="D9E2F3" w:themeFill="accent1" w:themeFillTint="33"/>
          </w:tcPr>
          <w:p w14:paraId="4E11E2BC" w14:textId="3B95D398" w:rsidR="00D72010" w:rsidRDefault="00D74F6B" w:rsidP="00A877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NTACT PERSON</w:t>
            </w:r>
            <w:r w:rsidR="00481AF7">
              <w:rPr>
                <w:rFonts w:ascii="Times New Roman" w:eastAsia="Times New Roman" w:hAnsi="Times New Roman" w:cs="Times New Roman"/>
                <w:b/>
              </w:rPr>
              <w:t>/ DATA PROTECTION OFFICER</w:t>
            </w:r>
          </w:p>
          <w:p w14:paraId="417CE0DD" w14:textId="4167A6F0" w:rsidR="00121B07" w:rsidRPr="00121B07" w:rsidRDefault="00121B07" w:rsidP="00A877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8"/>
                <w:szCs w:val="8"/>
              </w:rPr>
            </w:pPr>
          </w:p>
        </w:tc>
      </w:tr>
      <w:tr w:rsidR="00D74F6B" w14:paraId="55C23146" w14:textId="77777777" w:rsidTr="00AA2B10">
        <w:tc>
          <w:tcPr>
            <w:tcW w:w="2553" w:type="dxa"/>
          </w:tcPr>
          <w:p w14:paraId="0ABB6CE5" w14:textId="77777777" w:rsidR="00D74F6B" w:rsidRPr="00D74F6B" w:rsidRDefault="00D74F6B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8788" w:type="dxa"/>
            <w:gridSpan w:val="4"/>
          </w:tcPr>
          <w:p w14:paraId="534D40F7" w14:textId="7ED24FF9" w:rsidR="00D74F6B" w:rsidRPr="00D74F6B" w:rsidRDefault="00863C29" w:rsidP="00D74F6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2A6DC9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</w:p>
        </w:tc>
      </w:tr>
      <w:tr w:rsidR="002A6DC9" w14:paraId="6AF9F420" w14:textId="77777777" w:rsidTr="00AA2B10">
        <w:tc>
          <w:tcPr>
            <w:tcW w:w="2553" w:type="dxa"/>
          </w:tcPr>
          <w:p w14:paraId="383172F1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8788" w:type="dxa"/>
            <w:gridSpan w:val="4"/>
          </w:tcPr>
          <w:p w14:paraId="5C134990" w14:textId="72E07F65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A6DC9" w14:paraId="1B0D65DF" w14:textId="77777777" w:rsidTr="00AA2B10">
        <w:tc>
          <w:tcPr>
            <w:tcW w:w="2553" w:type="dxa"/>
            <w:tcBorders>
              <w:bottom w:val="single" w:sz="4" w:space="0" w:color="000000"/>
            </w:tcBorders>
          </w:tcPr>
          <w:p w14:paraId="12174F29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:</w:t>
            </w:r>
          </w:p>
        </w:tc>
        <w:tc>
          <w:tcPr>
            <w:tcW w:w="8788" w:type="dxa"/>
            <w:gridSpan w:val="4"/>
            <w:tcBorders>
              <w:bottom w:val="single" w:sz="4" w:space="0" w:color="000000"/>
            </w:tcBorders>
          </w:tcPr>
          <w:p w14:paraId="2344A227" w14:textId="41CBDE19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A6DC9" w14:paraId="51526A19" w14:textId="77777777" w:rsidTr="003A7C02">
        <w:tc>
          <w:tcPr>
            <w:tcW w:w="11341" w:type="dxa"/>
            <w:gridSpan w:val="5"/>
            <w:shd w:val="clear" w:color="auto" w:fill="D9E2F3" w:themeFill="accent1" w:themeFillTint="33"/>
          </w:tcPr>
          <w:p w14:paraId="72E7EE18" w14:textId="18BCFD76" w:rsidR="003A7C02" w:rsidRDefault="002A6DC9" w:rsidP="003A7C0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EPRESENTATIVE</w:t>
            </w:r>
            <w:r w:rsidR="00D80143">
              <w:rPr>
                <w:rFonts w:ascii="Times New Roman" w:eastAsia="Times New Roman" w:hAnsi="Times New Roman" w:cs="Times New Roman"/>
                <w:b/>
              </w:rPr>
              <w:t xml:space="preserve"> IN RWANDA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(if applicant </w:t>
            </w:r>
            <w:r w:rsid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is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established outside </w:t>
            </w:r>
            <w:r w:rsid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of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>Rwanda)</w:t>
            </w:r>
          </w:p>
          <w:p w14:paraId="6C09DC39" w14:textId="59421CCC" w:rsidR="00121B07" w:rsidRPr="00121B07" w:rsidRDefault="00121B07" w:rsidP="003A7C0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4"/>
                <w:szCs w:val="4"/>
              </w:rPr>
            </w:pPr>
          </w:p>
        </w:tc>
      </w:tr>
      <w:tr w:rsidR="002A6DC9" w:rsidRPr="00ED2F28" w14:paraId="13C1037B" w14:textId="77777777" w:rsidTr="00AA2B10">
        <w:tc>
          <w:tcPr>
            <w:tcW w:w="2553" w:type="dxa"/>
            <w:tcBorders>
              <w:right w:val="single" w:sz="4" w:space="0" w:color="auto"/>
            </w:tcBorders>
          </w:tcPr>
          <w:p w14:paraId="61BD106E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2D2C3383" w14:textId="2218C463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A6DC9" w:rsidRPr="00ED2F28" w14:paraId="59AE9AA9" w14:textId="77777777" w:rsidTr="00AA2B10">
        <w:tc>
          <w:tcPr>
            <w:tcW w:w="2553" w:type="dxa"/>
            <w:tcBorders>
              <w:right w:val="single" w:sz="4" w:space="0" w:color="auto"/>
            </w:tcBorders>
          </w:tcPr>
          <w:p w14:paraId="6EAF45D2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551675B6" w14:textId="3224DF93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A6DC9" w:rsidRPr="00ED2F28" w14:paraId="153A775B" w14:textId="77777777" w:rsidTr="00AA2B10">
        <w:tc>
          <w:tcPr>
            <w:tcW w:w="2553" w:type="dxa"/>
            <w:tcBorders>
              <w:right w:val="single" w:sz="4" w:space="0" w:color="auto"/>
            </w:tcBorders>
          </w:tcPr>
          <w:p w14:paraId="1A70338B" w14:textId="74DC907B" w:rsidR="002A6DC9" w:rsidRPr="00D74F6B" w:rsidRDefault="000661EF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Address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5D760F6C" w14:textId="56CC6389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A6DC9" w:rsidRPr="00ED2F28" w14:paraId="4921C359" w14:textId="77777777" w:rsidTr="00AA2B10">
        <w:tc>
          <w:tcPr>
            <w:tcW w:w="2553" w:type="dxa"/>
            <w:tcBorders>
              <w:right w:val="single" w:sz="4" w:space="0" w:color="auto"/>
            </w:tcBorders>
          </w:tcPr>
          <w:p w14:paraId="7F019EB8" w14:textId="4C9FA52F" w:rsidR="002A6DC9" w:rsidRPr="00D74F6B" w:rsidRDefault="000661EF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7C32EFAD" w14:textId="55B2EDFA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A6DC9" w:rsidRPr="00ED2F28" w14:paraId="07FB56AC" w14:textId="77777777" w:rsidTr="00AA2B10">
        <w:tc>
          <w:tcPr>
            <w:tcW w:w="2553" w:type="dxa"/>
            <w:tcBorders>
              <w:right w:val="single" w:sz="4" w:space="0" w:color="auto"/>
            </w:tcBorders>
          </w:tcPr>
          <w:p w14:paraId="2F4FFEC8" w14:textId="77777777" w:rsidR="002A6DC9" w:rsidRPr="00D74F6B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Website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2AEE0324" w14:textId="688A2756" w:rsidR="002A6DC9" w:rsidRPr="00ED2F28" w:rsidRDefault="002A6DC9" w:rsidP="002A6DC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</w:tbl>
    <w:p w14:paraId="75E62F69" w14:textId="77777777" w:rsidR="0096475C" w:rsidRDefault="0096475C">
      <w:pPr>
        <w:rPr>
          <w:rFonts w:ascii="Times New Roman" w:eastAsia="Times New Roman" w:hAnsi="Times New Roman" w:cs="Times New Roman"/>
        </w:rPr>
      </w:pPr>
    </w:p>
    <w:tbl>
      <w:tblPr>
        <w:tblStyle w:val="a1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2127"/>
        <w:gridCol w:w="2551"/>
        <w:gridCol w:w="2126"/>
        <w:gridCol w:w="2410"/>
      </w:tblGrid>
      <w:tr w:rsidR="006374D1" w14:paraId="016DBAEE" w14:textId="77777777" w:rsidTr="00CE6A8F">
        <w:tc>
          <w:tcPr>
            <w:tcW w:w="11341" w:type="dxa"/>
            <w:gridSpan w:val="5"/>
            <w:shd w:val="clear" w:color="auto" w:fill="8EAADB" w:themeFill="accent1" w:themeFillTint="99"/>
          </w:tcPr>
          <w:p w14:paraId="33FCD07C" w14:textId="77777777" w:rsidR="006374D1" w:rsidRDefault="00FD167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SECTION 2 – PERSONAL DATA</w:t>
            </w:r>
          </w:p>
          <w:p w14:paraId="5131E011" w14:textId="77777777" w:rsidR="003A7C02" w:rsidRDefault="003A7C0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C041E" w14:paraId="76CC2F0A" w14:textId="77777777" w:rsidTr="00D72010">
        <w:tc>
          <w:tcPr>
            <w:tcW w:w="2127" w:type="dxa"/>
            <w:tcBorders>
              <w:right w:val="single" w:sz="4" w:space="0" w:color="auto"/>
            </w:tcBorders>
            <w:shd w:val="clear" w:color="auto" w:fill="D9E2F3"/>
          </w:tcPr>
          <w:p w14:paraId="08815E48" w14:textId="1C05F6C8" w:rsidR="003C041E" w:rsidRPr="00505729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DATA SUBJECTS</w:t>
            </w:r>
          </w:p>
          <w:p w14:paraId="660A958B" w14:textId="77777777" w:rsidR="003C041E" w:rsidRDefault="003C041E" w:rsidP="003C041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employee, client,</w:t>
            </w:r>
          </w:p>
          <w:p w14:paraId="44D9DD91" w14:textId="58A2D4C4" w:rsidR="003C041E" w:rsidRPr="00ED2F28" w:rsidRDefault="003C041E" w:rsidP="003C041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upplier, or shareholder, students, patients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shd w:val="clear" w:color="auto" w:fill="D9E2F3"/>
          </w:tcPr>
          <w:p w14:paraId="34AA2F16" w14:textId="77777777" w:rsidR="003C041E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SCRIPTION OF PERSONAL DATA </w:t>
            </w:r>
          </w:p>
          <w:p w14:paraId="7FDD3C33" w14:textId="77777777" w:rsidR="003C041E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55B6F3B" w14:textId="77777777" w:rsidR="003C041E" w:rsidRDefault="003C041E" w:rsidP="003C041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name, address, or National Identity Card</w:t>
            </w:r>
          </w:p>
          <w:p w14:paraId="756A173D" w14:textId="61D94FE6" w:rsidR="003C041E" w:rsidRDefault="003C041E" w:rsidP="003C041E">
            <w:pP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Number,etc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551" w:type="dxa"/>
            <w:shd w:val="clear" w:color="auto" w:fill="D9E2F3"/>
          </w:tcPr>
          <w:p w14:paraId="511E0C7D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URPOSE OF PROCESSING</w:t>
            </w:r>
          </w:p>
          <w:p w14:paraId="08D1ED95" w14:textId="77777777" w:rsidR="00B14331" w:rsidRDefault="00B14331" w:rsidP="00B14331">
            <w:pPr>
              <w:rPr>
                <w:rFonts w:ascii="Times New Roman" w:eastAsia="Times New Roman" w:hAnsi="Times New Roman" w:cs="Times New Roman"/>
              </w:rPr>
            </w:pPr>
          </w:p>
          <w:p w14:paraId="2857D9AF" w14:textId="78941C41" w:rsidR="00E63665" w:rsidRPr="00E63665" w:rsidRDefault="00B14331" w:rsidP="00B1433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(e.g., service provision, HR management, invoicing, Know Your Customer (KYC)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).     </w:t>
            </w:r>
          </w:p>
        </w:tc>
        <w:tc>
          <w:tcPr>
            <w:tcW w:w="2126" w:type="dxa"/>
            <w:shd w:val="clear" w:color="auto" w:fill="D9E2F3"/>
          </w:tcPr>
          <w:p w14:paraId="33BDA10E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RECIPIENT(S) TO WHOM PERSONAL DATA IS DISCLOSED</w:t>
            </w:r>
          </w:p>
          <w:p w14:paraId="5B9CA4EF" w14:textId="0CD86E5B" w:rsidR="003C041E" w:rsidRDefault="00B14331" w:rsidP="00B143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Regulators, Partners, Investors, etc.)</w:t>
            </w:r>
          </w:p>
        </w:tc>
        <w:tc>
          <w:tcPr>
            <w:tcW w:w="2410" w:type="dxa"/>
            <w:shd w:val="clear" w:color="auto" w:fill="D9E2F3"/>
          </w:tcPr>
          <w:p w14:paraId="03A02262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3153C326" w14:textId="77777777" w:rsidR="00B14331" w:rsidRDefault="00B14331" w:rsidP="00B14331">
            <w:pPr>
              <w:rPr>
                <w:rFonts w:ascii="Times New Roman" w:eastAsia="Times New Roman" w:hAnsi="Times New Roman" w:cs="Times New Roman"/>
              </w:rPr>
            </w:pPr>
          </w:p>
          <w:p w14:paraId="75724F76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772EA6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1C154386" w14:textId="3FEAF4C9" w:rsidR="003C041E" w:rsidRDefault="003C041E" w:rsidP="003C041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A77DA" w14:paraId="0FAE359C" w14:textId="77777777" w:rsidTr="00D72010">
        <w:trPr>
          <w:trHeight w:val="887"/>
        </w:trPr>
        <w:tc>
          <w:tcPr>
            <w:tcW w:w="2127" w:type="dxa"/>
            <w:tcBorders>
              <w:bottom w:val="single" w:sz="4" w:space="0" w:color="auto"/>
              <w:right w:val="single" w:sz="4" w:space="0" w:color="auto"/>
            </w:tcBorders>
          </w:tcPr>
          <w:p w14:paraId="6F18F872" w14:textId="77777777" w:rsidR="00ED2F28" w:rsidRPr="00B14331" w:rsidRDefault="00ED2F28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123577CA" w14:textId="0B7AB5E6" w:rsidR="00B14331" w:rsidRPr="00B14331" w:rsidRDefault="000661EF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lients  </w:t>
            </w:r>
          </w:p>
        </w:tc>
        <w:tc>
          <w:tcPr>
            <w:tcW w:w="2127" w:type="dxa"/>
            <w:tcBorders>
              <w:left w:val="single" w:sz="4" w:space="0" w:color="auto"/>
              <w:bottom w:val="single" w:sz="4" w:space="0" w:color="auto"/>
            </w:tcBorders>
          </w:tcPr>
          <w:p w14:paraId="0CD6A220" w14:textId="77777777" w:rsidR="00ED2F28" w:rsidRPr="00B14331" w:rsidRDefault="00ED2F28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7F3B3497" w14:textId="3764145B" w:rsidR="00B14331" w:rsidRPr="00B14331" w:rsidRDefault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B1433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Name, </w:t>
            </w:r>
            <w:r w:rsid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phone number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14F06C49" w14:textId="77777777" w:rsidR="00ED2F28" w:rsidRPr="00B14331" w:rsidRDefault="00ED2F28" w:rsidP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28413C41" w14:textId="47520163" w:rsidR="00B14331" w:rsidRPr="00B14331" w:rsidRDefault="000661EF" w:rsidP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S</w:t>
            </w:r>
            <w:r w:rsidRP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ervice provis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54D3309" w14:textId="77777777" w:rsidR="000661EF" w:rsidRDefault="000661EF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0A0D7342" w14:textId="1D7A4B17" w:rsidR="00B14331" w:rsidRDefault="00CE6A8F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egulators</w:t>
            </w:r>
            <w:r w:rsidR="00D1554A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:</w:t>
            </w:r>
          </w:p>
          <w:p w14:paraId="3CDA23CA" w14:textId="77777777" w:rsidR="00D1554A" w:rsidRDefault="00D1554A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7249D040" w14:textId="108EBDC4" w:rsidR="00D1554A" w:rsidRPr="00B14331" w:rsidRDefault="00D1554A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URA, BNR</w:t>
            </w:r>
          </w:p>
          <w:p w14:paraId="69B1421B" w14:textId="0F0B4BEF" w:rsidR="00B14331" w:rsidRPr="00B14331" w:rsidRDefault="00B14331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46273395" w14:textId="6844AFA6" w:rsidR="00610BA3" w:rsidRDefault="003C63C8" w:rsidP="005359B7">
            <w:pPr>
              <w:pStyle w:val="ListParagraph"/>
              <w:ind w:left="30" w:hanging="6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0926687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Consent</w:t>
            </w:r>
            <w:r w:rsidR="00CE6A8F">
              <w:rPr>
                <w:rFonts w:ascii="Times New Roman" w:eastAsia="Times New Roman" w:hAnsi="Times New Roman" w:cs="Times New Roman"/>
              </w:rPr>
              <w:t xml:space="preserve"> of data subject</w:t>
            </w:r>
          </w:p>
          <w:p w14:paraId="68F2BB09" w14:textId="570C445C" w:rsidR="00610BA3" w:rsidRPr="00D957E6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4062296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Contractual necessity</w:t>
            </w:r>
          </w:p>
          <w:p w14:paraId="42FE354A" w14:textId="332C7644" w:rsidR="00610BA3" w:rsidRPr="00D957E6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832269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Legal obligation</w:t>
            </w:r>
          </w:p>
          <w:p w14:paraId="2D4F3CBD" w14:textId="45C5AFC0" w:rsidR="00610BA3" w:rsidRPr="00D957E6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03008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Vital interest</w:t>
            </w:r>
            <w:r w:rsidR="00664454">
              <w:rPr>
                <w:rFonts w:ascii="Times New Roman" w:eastAsia="Times New Roman" w:hAnsi="Times New Roman" w:cs="Times New Roman"/>
              </w:rPr>
              <w:t xml:space="preserve">s </w:t>
            </w:r>
            <w:r w:rsidR="00664454" w:rsidRPr="00664454">
              <w:rPr>
                <w:rFonts w:ascii="Times New Roman" w:eastAsia="Times New Roman" w:hAnsi="Times New Roman" w:cs="Times New Roman"/>
              </w:rPr>
              <w:t>of the data subject or other person</w:t>
            </w:r>
          </w:p>
          <w:p w14:paraId="53D9E4DE" w14:textId="0A2B8BB6" w:rsidR="00610BA3" w:rsidRPr="00D957E6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41662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Public interest</w:t>
            </w:r>
            <w:r w:rsidR="00664454">
              <w:rPr>
                <w:rFonts w:ascii="Segoe UI" w:hAnsi="Segoe UI" w:cs="Segoe UI"/>
                <w:color w:val="212529"/>
                <w:shd w:val="clear" w:color="auto" w:fill="FFFFFF"/>
              </w:rPr>
              <w:t> </w:t>
            </w:r>
          </w:p>
          <w:p w14:paraId="692DFA0E" w14:textId="03F2D5F1" w:rsidR="00610BA3" w:rsidRPr="00D957E6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080480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>Performance of duties of public entity</w:t>
            </w:r>
          </w:p>
          <w:p w14:paraId="27CC6CDB" w14:textId="38B1D1ED" w:rsidR="00B14331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4685006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D957E6">
              <w:rPr>
                <w:rFonts w:ascii="Times New Roman" w:eastAsia="Times New Roman" w:hAnsi="Times New Roman" w:cs="Times New Roman"/>
              </w:rPr>
              <w:t xml:space="preserve">Legitimate interest </w:t>
            </w:r>
          </w:p>
          <w:p w14:paraId="5042045D" w14:textId="1C8D82EC" w:rsidR="00ED2F28" w:rsidRPr="00B14331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8151472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610BA3" w:rsidRPr="00B14331">
              <w:rPr>
                <w:rFonts w:ascii="Times New Roman" w:eastAsia="Times New Roman" w:hAnsi="Times New Roman" w:cs="Times New Roman"/>
              </w:rPr>
              <w:t xml:space="preserve">Research upon authorization   </w:t>
            </w:r>
          </w:p>
        </w:tc>
      </w:tr>
    </w:tbl>
    <w:p w14:paraId="4C13CD33" w14:textId="77777777" w:rsidR="006374D1" w:rsidRDefault="006374D1">
      <w:pPr>
        <w:rPr>
          <w:rFonts w:ascii="Times New Roman" w:eastAsia="Times New Roman" w:hAnsi="Times New Roman" w:cs="Times New Roman"/>
        </w:rPr>
      </w:pPr>
    </w:p>
    <w:tbl>
      <w:tblPr>
        <w:tblStyle w:val="a2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28"/>
        <w:gridCol w:w="3686"/>
        <w:gridCol w:w="3827"/>
      </w:tblGrid>
      <w:tr w:rsidR="006374D1" w14:paraId="4725F9D7" w14:textId="77777777" w:rsidTr="005359B7">
        <w:tc>
          <w:tcPr>
            <w:tcW w:w="11341" w:type="dxa"/>
            <w:gridSpan w:val="3"/>
            <w:shd w:val="clear" w:color="auto" w:fill="8EAADB" w:themeFill="accent1" w:themeFillTint="99"/>
          </w:tcPr>
          <w:p w14:paraId="2EB3EA08" w14:textId="04EF1F9C" w:rsidR="006374D1" w:rsidRDefault="00FD167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3 – CATEGORIES OF</w:t>
            </w:r>
            <w:r w:rsidR="00ED2F28">
              <w:rPr>
                <w:rFonts w:ascii="Times New Roman" w:eastAsia="Times New Roman" w:hAnsi="Times New Roman" w:cs="Times New Roman"/>
                <w:b/>
              </w:rPr>
              <w:t xml:space="preserve"> SENSITIVE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PERSONAL DATA</w:t>
            </w:r>
          </w:p>
        </w:tc>
      </w:tr>
      <w:tr w:rsidR="006374D1" w14:paraId="78B254C1" w14:textId="77777777" w:rsidTr="005359B7">
        <w:tc>
          <w:tcPr>
            <w:tcW w:w="11341" w:type="dxa"/>
            <w:gridSpan w:val="3"/>
            <w:shd w:val="clear" w:color="auto" w:fill="D9E2F3"/>
          </w:tcPr>
          <w:p w14:paraId="16EE8B25" w14:textId="62D93F19" w:rsidR="006374D1" w:rsidRDefault="003C63C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-77918482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205375371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>Applicable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sdt>
              <w:sdtPr>
                <w:tag w:val="goog_rdk_0"/>
                <w:id w:val="102613864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84151418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D167C">
              <w:rPr>
                <w:rFonts w:ascii="Times New Roman" w:eastAsia="Times New Roman" w:hAnsi="Times New Roman" w:cs="Times New Roman"/>
                <w:b/>
              </w:rPr>
              <w:t xml:space="preserve">Not Applicable </w:t>
            </w:r>
            <w:r w:rsidR="00FD167C" w:rsidRPr="003A4CFF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4F9821C1" w14:textId="77777777" w:rsidR="00996539" w:rsidRDefault="00FD167C" w:rsidP="00C37BE4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applicable, please fill in the below details</w:t>
            </w:r>
            <w:r w:rsidR="00115EA8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</w:rPr>
              <w:t>otherwise proceed to section 4.</w:t>
            </w:r>
          </w:p>
          <w:p w14:paraId="585CBC58" w14:textId="56DF4CF4" w:rsidR="005A72C2" w:rsidRDefault="005A72C2" w:rsidP="00C37BE4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957E6" w14:paraId="4BCAF4EE" w14:textId="10058AEC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0390C" w14:textId="77777777" w:rsidR="00996539" w:rsidRDefault="00D957E6" w:rsidP="00ED2F28">
            <w:pPr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PLEASE SELECT THE TYPE(S) OF SENSITIVE PERSONAL DATA YOU PROCESS</w:t>
            </w:r>
            <w:r w:rsidR="00996539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6C6A79AE" w14:textId="75E953ED" w:rsidR="00D957E6" w:rsidRPr="00996539" w:rsidRDefault="00996539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</w:tc>
        <w:tc>
          <w:tcPr>
            <w:tcW w:w="36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67FCE" w14:textId="77777777" w:rsidR="00B14331" w:rsidRPr="00ED2F28" w:rsidRDefault="00B14331" w:rsidP="00B1433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SPECIFY PURPOSE(S) FOR PROCESSING SENSITIVE PERSONAL DATA</w:t>
            </w:r>
          </w:p>
          <w:p w14:paraId="5D1CB677" w14:textId="77777777" w:rsidR="00D957E6" w:rsidRPr="00ED2F28" w:rsidRDefault="00D957E6" w:rsidP="00B14331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3827" w:type="dxa"/>
            <w:tcBorders>
              <w:left w:val="single" w:sz="4" w:space="0" w:color="auto"/>
            </w:tcBorders>
            <w:shd w:val="clear" w:color="auto" w:fill="auto"/>
          </w:tcPr>
          <w:p w14:paraId="094F2660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3C7FE8C6" w14:textId="77777777" w:rsidR="00B14331" w:rsidRDefault="00B14331" w:rsidP="00B14331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1211BABD" w14:textId="77777777" w:rsidR="00B14331" w:rsidRPr="00996539" w:rsidRDefault="00B14331" w:rsidP="00B14331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3FAF3263" w14:textId="3BB7DD42" w:rsidR="00B14331" w:rsidRPr="00ED2F28" w:rsidRDefault="00B14331" w:rsidP="00ED2F28">
            <w:pPr>
              <w:pStyle w:val="ListParagraph"/>
              <w:ind w:left="502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B14331" w14:paraId="2BAA6781" w14:textId="77777777" w:rsidTr="005359B7">
        <w:trPr>
          <w:trHeight w:val="235"/>
        </w:trPr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4233DE1" w14:textId="21D4D457" w:rsidR="00B14331" w:rsidRPr="00ED2F28" w:rsidRDefault="003C63C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2"/>
                <w:id w:val="-13663560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856440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Person’s race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14:paraId="751A57BC" w14:textId="77777777" w:rsidR="00B14331" w:rsidRPr="00ED2F28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 w:val="restart"/>
          </w:tcPr>
          <w:p w14:paraId="3185FCE1" w14:textId="3E6BC349" w:rsidR="00996539" w:rsidRPr="005359B7" w:rsidRDefault="003C63C8" w:rsidP="005359B7">
            <w:pPr>
              <w:pStyle w:val="ListParagraph"/>
              <w:ind w:left="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342765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5359B7" w:rsidRPr="00D74F6B">
              <w:rPr>
                <w:bCs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>Consent</w:t>
            </w:r>
            <w:r w:rsidR="00CE6A8F" w:rsidRPr="005359B7">
              <w:rPr>
                <w:rFonts w:ascii="Times New Roman" w:eastAsia="Times New Roman" w:hAnsi="Times New Roman" w:cs="Times New Roman"/>
              </w:rPr>
              <w:t xml:space="preserve"> of data subject </w:t>
            </w:r>
          </w:p>
          <w:p w14:paraId="6729719E" w14:textId="30D966D6" w:rsidR="00996539" w:rsidRPr="005359B7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2244123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 xml:space="preserve">Obligations of the data controller/ data processor or exercising specific rights of the data subject </w:t>
            </w:r>
          </w:p>
          <w:p w14:paraId="762B1E69" w14:textId="6CD87882" w:rsidR="00996539" w:rsidRPr="005359B7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74707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 xml:space="preserve">Vital interests </w:t>
            </w:r>
            <w:r w:rsidR="00664454" w:rsidRPr="005359B7">
              <w:rPr>
                <w:rFonts w:ascii="Times New Roman" w:eastAsia="Times New Roman" w:hAnsi="Times New Roman" w:cs="Times New Roman"/>
              </w:rPr>
              <w:t>of the data subject or other person</w:t>
            </w:r>
          </w:p>
          <w:p w14:paraId="78B9A204" w14:textId="49153FF0" w:rsidR="00996539" w:rsidRPr="005359B7" w:rsidRDefault="003C63C8" w:rsidP="005359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38793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>Preventive or occupational medicine, public health</w:t>
            </w:r>
          </w:p>
          <w:p w14:paraId="6BDA2AD7" w14:textId="6A1AF52A" w:rsidR="00B14331" w:rsidRPr="00996539" w:rsidRDefault="003C63C8" w:rsidP="005359B7">
            <w:pPr>
              <w:pStyle w:val="ListParagraph"/>
              <w:ind w:left="30"/>
              <w:rPr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43494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359B7" w:rsidRPr="005359B7">
              <w:rPr>
                <w:rFonts w:ascii="Times New Roman" w:eastAsia="Times New Roman" w:hAnsi="Times New Roman" w:cs="Times New Roman"/>
              </w:rPr>
              <w:t xml:space="preserve"> </w:t>
            </w:r>
            <w:r w:rsidR="00B14331" w:rsidRPr="005359B7">
              <w:rPr>
                <w:rFonts w:ascii="Times New Roman" w:eastAsia="Times New Roman" w:hAnsi="Times New Roman" w:cs="Times New Roman"/>
              </w:rPr>
              <w:t>Archiving, scientific and historical research or statistical purposes</w:t>
            </w:r>
          </w:p>
        </w:tc>
      </w:tr>
      <w:tr w:rsidR="00B14331" w14:paraId="3764C894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3517AD5" w14:textId="7208D701" w:rsidR="00B14331" w:rsidRPr="00ED2F28" w:rsidRDefault="003C63C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5"/>
                <w:id w:val="15462544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14122744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Social origi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006664" w14:textId="77777777" w:rsidR="00B14331" w:rsidRPr="00ED2F28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2759B440" w14:textId="0DCE1C82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6ED608DA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306F9AA0" w14:textId="66608445" w:rsidR="00B14331" w:rsidRPr="00ED2F28" w:rsidRDefault="003C63C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8"/>
                <w:id w:val="165571907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63748934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Genetic or biometric informa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15CB1B" w14:textId="77777777" w:rsidR="00B14331" w:rsidRPr="00ED2F28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40CC0B30" w14:textId="02D024E0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0ED02034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1CE48EF" w14:textId="68C16324" w:rsidR="00B14331" w:rsidRPr="00D74F6B" w:rsidRDefault="003C63C8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3"/>
                <w:id w:val="-136783254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13224670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Political opinio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22B513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650BBFF6" w14:textId="788338D3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557EB89A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5E28547C" w14:textId="01B4E61A" w:rsidR="00B14331" w:rsidRPr="00D74F6B" w:rsidRDefault="003C63C8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6"/>
                <w:id w:val="-70463245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30863200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Health statu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C69295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0375B3C8" w14:textId="5D7E8C09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6E593B43" w14:textId="77777777" w:rsidTr="005359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6FFA6522" w14:textId="13192E70" w:rsidR="00B14331" w:rsidRPr="00D74F6B" w:rsidRDefault="003C63C8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9"/>
                <w:id w:val="50078882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3618718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Crimin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687065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3EEB9252" w14:textId="57A572C3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699E41DB" w14:textId="77777777" w:rsidTr="005359B7">
        <w:tc>
          <w:tcPr>
            <w:tcW w:w="3828" w:type="dxa"/>
            <w:tcBorders>
              <w:right w:val="single" w:sz="4" w:space="0" w:color="auto"/>
            </w:tcBorders>
          </w:tcPr>
          <w:p w14:paraId="6B7A532A" w14:textId="689E08D3" w:rsidR="00B14331" w:rsidRPr="00D74F6B" w:rsidRDefault="003C63C8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4"/>
                <w:id w:val="-844771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7150692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Religious or philosophical belief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43700B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6C4D395B" w14:textId="3C45CFB8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1F9CCEA2" w14:textId="77777777" w:rsidTr="005359B7">
        <w:tc>
          <w:tcPr>
            <w:tcW w:w="3828" w:type="dxa"/>
            <w:tcBorders>
              <w:right w:val="single" w:sz="4" w:space="0" w:color="auto"/>
            </w:tcBorders>
          </w:tcPr>
          <w:p w14:paraId="442786CF" w14:textId="3FF2D97F" w:rsidR="00B14331" w:rsidRPr="00D74F6B" w:rsidRDefault="003C63C8" w:rsidP="00ED2F28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7"/>
                <w:id w:val="-174440966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4840843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Sexual life or family</w:t>
            </w:r>
            <w:r w:rsidR="00A8775B">
              <w:rPr>
                <w:rFonts w:ascii="Times New Roman" w:eastAsia="Times New Roman" w:hAnsi="Times New Roman" w:cs="Times New Roman"/>
                <w:bCs/>
              </w:rPr>
              <w:t xml:space="preserve"> details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497E4E" w14:textId="77777777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282B4903" w14:textId="46A0784A" w:rsidR="00B14331" w:rsidRPr="00D74F6B" w:rsidRDefault="00B14331" w:rsidP="00ED2F28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B14331" w14:paraId="04E41F64" w14:textId="77777777" w:rsidTr="005359B7">
        <w:trPr>
          <w:trHeight w:val="395"/>
        </w:trPr>
        <w:tc>
          <w:tcPr>
            <w:tcW w:w="3828" w:type="dxa"/>
            <w:tcBorders>
              <w:right w:val="single" w:sz="4" w:space="0" w:color="auto"/>
            </w:tcBorders>
          </w:tcPr>
          <w:p w14:paraId="68ED6FC4" w14:textId="10F9B9E9" w:rsidR="00B14331" w:rsidRPr="00DF748C" w:rsidRDefault="003C63C8" w:rsidP="00996539">
            <w:pPr>
              <w:tabs>
                <w:tab w:val="right" w:pos="3470"/>
              </w:tabs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bCs/>
                </w:rPr>
                <w:tag w:val="goog_rdk_10"/>
                <w:id w:val="-58854508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72069958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B14331" w:rsidRPr="00ED2F28">
              <w:rPr>
                <w:rFonts w:ascii="Times New Roman" w:eastAsia="Times New Roman" w:hAnsi="Times New Roman" w:cs="Times New Roman"/>
                <w:bCs/>
              </w:rPr>
              <w:t xml:space="preserve"> Medic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</w:tcBorders>
          </w:tcPr>
          <w:p w14:paraId="029496F6" w14:textId="77777777" w:rsidR="00DF748C" w:rsidRPr="00DF748C" w:rsidRDefault="00DF748C" w:rsidP="00DF748C"/>
        </w:tc>
        <w:tc>
          <w:tcPr>
            <w:tcW w:w="3827" w:type="dxa"/>
            <w:vMerge/>
          </w:tcPr>
          <w:p w14:paraId="3DC9E1B1" w14:textId="7C4F203C" w:rsidR="00B14331" w:rsidRDefault="00B14331" w:rsidP="00ED2F28"/>
        </w:tc>
      </w:tr>
    </w:tbl>
    <w:p w14:paraId="51D86F18" w14:textId="56664A00" w:rsidR="00382D1E" w:rsidRDefault="00382D1E">
      <w:pPr>
        <w:rPr>
          <w:rFonts w:ascii="Times New Roman" w:eastAsia="Times New Roman" w:hAnsi="Times New Roman" w:cs="Times New Roman"/>
        </w:rPr>
      </w:pPr>
    </w:p>
    <w:p w14:paraId="79C35D4D" w14:textId="77777777" w:rsidR="005A72C2" w:rsidRDefault="005A72C2">
      <w:pPr>
        <w:rPr>
          <w:rFonts w:ascii="Times New Roman" w:eastAsia="Times New Roman" w:hAnsi="Times New Roman" w:cs="Times New Roman"/>
        </w:rPr>
      </w:pPr>
    </w:p>
    <w:tbl>
      <w:tblPr>
        <w:tblStyle w:val="a4"/>
        <w:tblW w:w="11199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1"/>
        <w:gridCol w:w="5528"/>
      </w:tblGrid>
      <w:tr w:rsidR="00255764" w14:paraId="0EFCD065" w14:textId="77777777" w:rsidTr="009973B7">
        <w:trPr>
          <w:trHeight w:val="260"/>
        </w:trPr>
        <w:tc>
          <w:tcPr>
            <w:tcW w:w="11199" w:type="dxa"/>
            <w:gridSpan w:val="2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397D178A" w14:textId="77777777" w:rsidR="00255764" w:rsidRDefault="00255764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SECTION 4 – DATA PROCESSOR'S INVOLVEMENT</w:t>
            </w:r>
          </w:p>
        </w:tc>
      </w:tr>
      <w:tr w:rsidR="00255764" w14:paraId="3FBD802D" w14:textId="77777777" w:rsidTr="009973B7">
        <w:trPr>
          <w:trHeight w:val="502"/>
        </w:trPr>
        <w:tc>
          <w:tcPr>
            <w:tcW w:w="11199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13D35C34" w14:textId="70B00084" w:rsidR="00255764" w:rsidRDefault="003C63C8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96917377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54875452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255764">
              <w:rPr>
                <w:rFonts w:ascii="Times New Roman" w:eastAsia="Times New Roman" w:hAnsi="Times New Roman" w:cs="Times New Roman"/>
                <w:b/>
              </w:rPr>
              <w:t xml:space="preserve"> Applicable   </w:t>
            </w:r>
            <w:sdt>
              <w:sdtPr>
                <w:tag w:val="goog_rdk_0"/>
                <w:id w:val="109582422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84945664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5359B7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255764">
              <w:rPr>
                <w:rFonts w:ascii="Times New Roman" w:eastAsia="Times New Roman" w:hAnsi="Times New Roman" w:cs="Times New Roman"/>
                <w:b/>
              </w:rPr>
              <w:t xml:space="preserve"> Not Applicable </w:t>
            </w:r>
            <w:r w:rsidR="00255764" w:rsidRPr="00F629FA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2E85027F" w14:textId="77777777" w:rsidR="00255764" w:rsidRDefault="00255764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applicable, please list your Data Processors and fill in the details below, otherwise proceed to section 5.</w:t>
            </w:r>
          </w:p>
        </w:tc>
      </w:tr>
      <w:tr w:rsidR="00255764" w14:paraId="450A1DE7" w14:textId="77777777" w:rsidTr="00C2699D">
        <w:trPr>
          <w:trHeight w:val="431"/>
        </w:trPr>
        <w:tc>
          <w:tcPr>
            <w:tcW w:w="5671" w:type="dxa"/>
          </w:tcPr>
          <w:p w14:paraId="63EB2778" w14:textId="77777777" w:rsidR="00255764" w:rsidRDefault="00255764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 OF DATA PROCESSOR(S)</w:t>
            </w:r>
          </w:p>
          <w:p w14:paraId="4F5620BA" w14:textId="77777777" w:rsidR="00255764" w:rsidRDefault="00255764" w:rsidP="009973B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36325C42" w14:textId="42769B71" w:rsidR="00255764" w:rsidRPr="00ED2F28" w:rsidRDefault="00255764" w:rsidP="009973B7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O YOU HAVE WRITTEN</w:t>
            </w:r>
            <w:r w:rsidR="007E1274">
              <w:rPr>
                <w:rFonts w:ascii="Times New Roman" w:eastAsia="Times New Roman" w:hAnsi="Times New Roman" w:cs="Times New Roman"/>
                <w:b/>
              </w:rPr>
              <w:t xml:space="preserve"> DATA </w:t>
            </w:r>
            <w:proofErr w:type="gramStart"/>
            <w:r w:rsidR="007E1274">
              <w:rPr>
                <w:rFonts w:ascii="Times New Roman" w:eastAsia="Times New Roman" w:hAnsi="Times New Roman" w:cs="Times New Roman"/>
                <w:b/>
              </w:rPr>
              <w:t xml:space="preserve">PROCESSING 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CONTRACT</w:t>
            </w:r>
            <w:proofErr w:type="gramEnd"/>
            <w:r w:rsidR="00C2699D">
              <w:rPr>
                <w:rFonts w:ascii="Times New Roman" w:eastAsia="Times New Roman" w:hAnsi="Times New Roman" w:cs="Times New Roman"/>
                <w:b/>
              </w:rPr>
              <w:t>(S)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WITH THE DATA PROCESSOR(S)?</w:t>
            </w:r>
          </w:p>
        </w:tc>
      </w:tr>
      <w:tr w:rsidR="00255764" w14:paraId="56E88471" w14:textId="77777777" w:rsidTr="00C2699D">
        <w:trPr>
          <w:trHeight w:val="381"/>
        </w:trPr>
        <w:tc>
          <w:tcPr>
            <w:tcW w:w="5671" w:type="dxa"/>
          </w:tcPr>
          <w:p w14:paraId="3029FD29" w14:textId="77777777" w:rsidR="00255764" w:rsidRDefault="00255764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Processor Name(s)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55E1EA5B" w14:textId="6457F402" w:rsidR="00255764" w:rsidRPr="00A8775B" w:rsidRDefault="003C63C8" w:rsidP="009973B7">
            <w:pPr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0289961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hint="eastAsia"/>
                    <w:spacing w:val="5"/>
                  </w:rPr>
                  <w:t>☐</w:t>
                </w:r>
              </w:sdtContent>
            </w:sdt>
            <w:r w:rsidR="005359B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255764">
              <w:rPr>
                <w:rFonts w:ascii="Times New Roman" w:eastAsia="Times New Roman" w:hAnsi="Times New Roman" w:cs="Times New Roman"/>
                <w:b/>
              </w:rPr>
              <w:t xml:space="preserve">YES   </w:t>
            </w: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377704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359B7">
                  <w:rPr>
                    <w:rFonts w:ascii="MS Gothic" w:eastAsia="MS Gothic" w:hAnsi="MS Gothic" w:hint="eastAsia"/>
                    <w:spacing w:val="5"/>
                  </w:rPr>
                  <w:t>☐</w:t>
                </w:r>
              </w:sdtContent>
            </w:sdt>
            <w:r w:rsidR="00255764">
              <w:rPr>
                <w:rFonts w:ascii="Times New Roman" w:eastAsia="Times New Roman" w:hAnsi="Times New Roman" w:cs="Times New Roman"/>
                <w:b/>
              </w:rPr>
              <w:t xml:space="preserve"> NO (</w:t>
            </w:r>
            <w:r w:rsidR="00255764" w:rsidRPr="00996539">
              <w:rPr>
                <w:rFonts w:ascii="Times New Roman" w:eastAsia="Times New Roman" w:hAnsi="Times New Roman" w:cs="Times New Roman"/>
                <w:bCs/>
              </w:rPr>
              <w:t>Tick as appropriate)</w:t>
            </w:r>
          </w:p>
        </w:tc>
      </w:tr>
    </w:tbl>
    <w:p w14:paraId="323BC18D" w14:textId="77777777" w:rsidR="00255764" w:rsidRDefault="00255764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11199"/>
      </w:tblGrid>
      <w:tr w:rsidR="00362027" w14:paraId="3B20BCBF" w14:textId="77777777" w:rsidTr="00362027">
        <w:tc>
          <w:tcPr>
            <w:tcW w:w="11199" w:type="dxa"/>
            <w:shd w:val="clear" w:color="auto" w:fill="8EAADB" w:themeFill="accent1" w:themeFillTint="99"/>
          </w:tcPr>
          <w:p w14:paraId="242F06B3" w14:textId="0E44CC84" w:rsidR="00362027" w:rsidRPr="00362027" w:rsidRDefault="00362027" w:rsidP="00362027">
            <w:pPr>
              <w:jc w:val="center"/>
              <w:rPr>
                <w:rFonts w:ascii="Times New Roman" w:eastAsia="Times New Roman" w:hAnsi="Times New Roman" w:cs="Times New Roman"/>
                <w:color w:val="9CC2E5" w:themeColor="accent5" w:themeTint="99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</w:rPr>
              <w:t>– TRANSFER OF PERSONAL DATA OUTSIDE RWANDA</w:t>
            </w:r>
          </w:p>
        </w:tc>
      </w:tr>
      <w:tr w:rsidR="00362027" w14:paraId="47F30080" w14:textId="77777777" w:rsidTr="008634C6">
        <w:tc>
          <w:tcPr>
            <w:tcW w:w="11199" w:type="dxa"/>
            <w:shd w:val="clear" w:color="auto" w:fill="D9E2F3" w:themeFill="accent1" w:themeFillTint="33"/>
          </w:tcPr>
          <w:p w14:paraId="68DBDAD9" w14:textId="604EE3F9" w:rsidR="00362027" w:rsidRDefault="003C63C8" w:rsidP="0036202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111856193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6018517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70511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36202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>Applicable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sdt>
              <w:sdtPr>
                <w:tag w:val="goog_rdk_0"/>
                <w:id w:val="201942352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2464313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3553FC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362027">
              <w:rPr>
                <w:rFonts w:ascii="Times New Roman" w:eastAsia="Times New Roman" w:hAnsi="Times New Roman" w:cs="Times New Roman"/>
                <w:b/>
              </w:rPr>
              <w:t xml:space="preserve">Not Applicable </w:t>
            </w:r>
            <w:r w:rsidR="00362027" w:rsidRPr="00DC55A8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72C40771" w14:textId="4A70FF6E" w:rsidR="00362027" w:rsidRDefault="00362027" w:rsidP="00121B0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f applicable, pleas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 xml:space="preserve">list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 xml:space="preserve">th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>countries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>in the section below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, otherwise proceed to section </w:t>
            </w:r>
            <w:r w:rsidR="00745ECD">
              <w:rPr>
                <w:rFonts w:ascii="Times New Roman" w:eastAsia="Times New Roman" w:hAnsi="Times New Roman" w:cs="Times New Roman"/>
                <w:b/>
              </w:rPr>
              <w:t>6</w:t>
            </w:r>
          </w:p>
          <w:p w14:paraId="7B460321" w14:textId="55679D55" w:rsidR="00362027" w:rsidRDefault="00362027" w:rsidP="0036202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B01626" w14:paraId="6C2FC3ED" w14:textId="77777777" w:rsidTr="002B2983">
        <w:tc>
          <w:tcPr>
            <w:tcW w:w="11199" w:type="dxa"/>
          </w:tcPr>
          <w:p w14:paraId="694EF1AF" w14:textId="7E07FCAB" w:rsidR="00B01626" w:rsidRPr="00FF7F90" w:rsidRDefault="00FF7F90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FF7F90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List countries </w:t>
            </w:r>
          </w:p>
          <w:p w14:paraId="1A19D5E7" w14:textId="77777777" w:rsidR="00B01626" w:rsidRDefault="00B0162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7C0E190" w14:textId="77777777" w:rsidR="00F63B60" w:rsidRPr="00213377" w:rsidRDefault="00F63B60" w:rsidP="00115EA8">
      <w:pPr>
        <w:ind w:left="-851" w:right="-873"/>
        <w:rPr>
          <w:rFonts w:ascii="Times New Roman" w:eastAsia="Times New Roman" w:hAnsi="Times New Roman" w:cs="Times New Roman"/>
          <w:b/>
          <w:i/>
          <w:iCs/>
          <w:sz w:val="2"/>
          <w:szCs w:val="2"/>
        </w:rPr>
      </w:pPr>
    </w:p>
    <w:p w14:paraId="0BF98839" w14:textId="395EDFEA" w:rsidR="005A3BC9" w:rsidRDefault="00E404F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  <w:r w:rsidRPr="005A3BC9">
        <w:rPr>
          <w:rFonts w:ascii="Times New Roman" w:eastAsia="Times New Roman" w:hAnsi="Times New Roman" w:cs="Times New Roman"/>
          <w:b/>
          <w:i/>
          <w:iCs/>
        </w:rPr>
        <w:t>Note</w:t>
      </w:r>
      <w:r w:rsidR="005A3BC9" w:rsidRPr="005A3BC9">
        <w:rPr>
          <w:rFonts w:ascii="Times New Roman" w:eastAsia="Times New Roman" w:hAnsi="Times New Roman" w:cs="Times New Roman"/>
          <w:b/>
          <w:i/>
          <w:iCs/>
        </w:rPr>
        <w:t xml:space="preserve">: </w:t>
      </w:r>
      <w:r w:rsidR="005A3BC9" w:rsidRPr="005A3BC9">
        <w:rPr>
          <w:rFonts w:ascii="Times New Roman" w:eastAsia="Times New Roman" w:hAnsi="Times New Roman" w:cs="Times New Roman"/>
          <w:bCs/>
          <w:i/>
          <w:iCs/>
        </w:rPr>
        <w:t>You will need to apply for a separate authorization to transfer personal data outside of Rwand</w:t>
      </w:r>
      <w:r w:rsidR="00115EA8">
        <w:rPr>
          <w:rFonts w:ascii="Times New Roman" w:eastAsia="Times New Roman" w:hAnsi="Times New Roman" w:cs="Times New Roman"/>
          <w:bCs/>
          <w:i/>
          <w:iCs/>
        </w:rPr>
        <w:t>a</w:t>
      </w:r>
    </w:p>
    <w:p w14:paraId="1D7A0577" w14:textId="05CB81C9" w:rsidR="00B01626" w:rsidRPr="00115EA8" w:rsidRDefault="00B0162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</w:p>
    <w:tbl>
      <w:tblPr>
        <w:tblStyle w:val="a4"/>
        <w:tblpPr w:leftFromText="180" w:rightFromText="180" w:vertAnchor="text" w:horzAnchor="margin" w:tblpXSpec="center" w:tblpY="-5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6384"/>
      </w:tblGrid>
      <w:tr w:rsidR="005A3BC9" w:rsidRPr="00926CA1" w14:paraId="28BE5B37" w14:textId="77777777" w:rsidTr="00F92E30">
        <w:tc>
          <w:tcPr>
            <w:tcW w:w="11199" w:type="dxa"/>
            <w:gridSpan w:val="2"/>
            <w:shd w:val="clear" w:color="auto" w:fill="8EAADB" w:themeFill="accent1" w:themeFillTint="99"/>
          </w:tcPr>
          <w:p w14:paraId="68553AD1" w14:textId="7DEE248C" w:rsidR="005A3BC9" w:rsidRDefault="005A3BC9" w:rsidP="006D516D">
            <w:pPr>
              <w:tabs>
                <w:tab w:val="left" w:pos="1407"/>
                <w:tab w:val="center" w:pos="6367"/>
              </w:tabs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– MEASURES FOR PROTECTION OF PERSONAL DATA</w:t>
            </w:r>
          </w:p>
        </w:tc>
      </w:tr>
      <w:tr w:rsidR="005A3BC9" w14:paraId="2F0EA9A3" w14:textId="77777777" w:rsidTr="006D516D">
        <w:trPr>
          <w:trHeight w:val="809"/>
        </w:trPr>
        <w:tc>
          <w:tcPr>
            <w:tcW w:w="4815" w:type="dxa"/>
          </w:tcPr>
          <w:p w14:paraId="29BE070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RISKS TO PERSONAL DATA </w:t>
            </w:r>
          </w:p>
          <w:p w14:paraId="7A214ECB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unauthorized access/disclosure, or theft.)</w:t>
            </w:r>
          </w:p>
        </w:tc>
        <w:tc>
          <w:tcPr>
            <w:tcW w:w="6384" w:type="dxa"/>
          </w:tcPr>
          <w:p w14:paraId="6AD8B01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FEGUARDS, SECURITY MEASURES AND MECHANISMS IMPLEMENTED TO PROTECT PERSONAL DATA</w:t>
            </w:r>
          </w:p>
          <w:p w14:paraId="15E937CE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access control, visitors’ logbook, encryption or other information security measures.)</w:t>
            </w:r>
          </w:p>
        </w:tc>
      </w:tr>
      <w:tr w:rsidR="005A3BC9" w14:paraId="377AEACF" w14:textId="77777777" w:rsidTr="006D516D">
        <w:tc>
          <w:tcPr>
            <w:tcW w:w="4815" w:type="dxa"/>
          </w:tcPr>
          <w:p w14:paraId="6DA0C903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U</w:t>
            </w: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nauthorized access</w:t>
            </w:r>
          </w:p>
          <w:p w14:paraId="608E96D9" w14:textId="77777777" w:rsidR="00547CFD" w:rsidRPr="00830E11" w:rsidRDefault="00547CFD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6384" w:type="dxa"/>
          </w:tcPr>
          <w:p w14:paraId="593DEB5B" w14:textId="77777777" w:rsidR="005A3BC9" w:rsidRPr="00830E11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ccess control and Encryption</w:t>
            </w:r>
          </w:p>
        </w:tc>
      </w:tr>
    </w:tbl>
    <w:p w14:paraId="4776B335" w14:textId="77777777" w:rsidR="005A3BC9" w:rsidRDefault="005A3BC9" w:rsidP="00F964B3">
      <w:pPr>
        <w:ind w:right="-873"/>
        <w:rPr>
          <w:rFonts w:ascii="Times New Roman" w:eastAsia="Times New Roman" w:hAnsi="Times New Roman" w:cs="Times New Roman"/>
          <w:b/>
        </w:rPr>
      </w:pPr>
    </w:p>
    <w:p w14:paraId="676AE859" w14:textId="77FFB79D" w:rsidR="00254DA0" w:rsidRDefault="00254DA0" w:rsidP="005A3BC9">
      <w:pPr>
        <w:ind w:left="-709" w:right="-873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Do you store personal data outside of Rwanda?  </w:t>
      </w:r>
      <w:sdt>
        <w:sdtPr>
          <w:tag w:val="goog_rdk_0"/>
          <w:id w:val="-215440059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-2043746021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70511F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b/>
        </w:rPr>
        <w:t xml:space="preserve"> YES   </w:t>
      </w:r>
      <w:sdt>
        <w:sdtPr>
          <w:tag w:val="goog_rdk_0"/>
          <w:id w:val="1021127835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148350999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70511F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 w:rsidR="004C4320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>NO (</w:t>
      </w:r>
      <w:r w:rsidRPr="00996539">
        <w:rPr>
          <w:rFonts w:ascii="Times New Roman" w:eastAsia="Times New Roman" w:hAnsi="Times New Roman" w:cs="Times New Roman"/>
          <w:bCs/>
        </w:rPr>
        <w:t>Tick as appropriate)</w:t>
      </w:r>
    </w:p>
    <w:p w14:paraId="2DE8745E" w14:textId="3CC43545" w:rsidR="00254DA0" w:rsidRDefault="00254DA0" w:rsidP="00254DA0">
      <w:pPr>
        <w:ind w:left="-709" w:right="-873"/>
        <w:rPr>
          <w:rFonts w:ascii="Times New Roman" w:eastAsia="Times New Roman" w:hAnsi="Times New Roman" w:cs="Times New Roman"/>
          <w:bCs/>
          <w:i/>
          <w:iCs/>
        </w:rPr>
      </w:pP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If </w:t>
      </w:r>
      <w:r w:rsidR="00E404F6" w:rsidRPr="00D74F59">
        <w:rPr>
          <w:rFonts w:ascii="Times New Roman" w:eastAsia="Times New Roman" w:hAnsi="Times New Roman" w:cs="Times New Roman"/>
          <w:b/>
          <w:i/>
          <w:iCs/>
        </w:rPr>
        <w:t>YES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, you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will need to apply for a separate authorization to 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store personal data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outside of Rwanda</w:t>
      </w:r>
      <w:r w:rsidR="00F63B60" w:rsidRPr="00D74F59">
        <w:rPr>
          <w:rFonts w:ascii="Times New Roman" w:eastAsia="Times New Roman" w:hAnsi="Times New Roman" w:cs="Times New Roman"/>
          <w:bCs/>
          <w:i/>
          <w:iCs/>
        </w:rPr>
        <w:t>.</w:t>
      </w:r>
    </w:p>
    <w:p w14:paraId="4E3C761A" w14:textId="77777777" w:rsidR="00D23E1E" w:rsidRPr="00D74F59" w:rsidRDefault="00D23E1E" w:rsidP="00254DA0">
      <w:pPr>
        <w:ind w:left="-709" w:right="-873"/>
        <w:rPr>
          <w:rFonts w:ascii="Times New Roman" w:eastAsia="Times New Roman" w:hAnsi="Times New Roman" w:cs="Times New Roman"/>
          <w:bCs/>
          <w:i/>
          <w:iCs/>
        </w:rPr>
      </w:pPr>
    </w:p>
    <w:p w14:paraId="1007C630" w14:textId="34FAD758" w:rsidR="006374D1" w:rsidRDefault="003C63C8" w:rsidP="000C6A0A">
      <w:pPr>
        <w:ind w:left="-709" w:right="-873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2090612543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-25119638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D54C41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 w:rsidR="00D54C41">
        <w:rPr>
          <w:rFonts w:ascii="Times New Roman" w:eastAsia="Times New Roman" w:hAnsi="Times New Roman" w:cs="Times New Roman"/>
          <w:b/>
        </w:rPr>
        <w:t xml:space="preserve"> </w:t>
      </w:r>
      <w:r w:rsidR="00FD167C">
        <w:rPr>
          <w:rFonts w:ascii="Times New Roman" w:eastAsia="Times New Roman" w:hAnsi="Times New Roman" w:cs="Times New Roman"/>
          <w:b/>
        </w:rPr>
        <w:t xml:space="preserve">I certify that the above information is correct and complete and hereby apply to </w:t>
      </w:r>
      <w:r w:rsidR="00D54C41">
        <w:rPr>
          <w:rFonts w:ascii="Times New Roman" w:eastAsia="Times New Roman" w:hAnsi="Times New Roman" w:cs="Times New Roman"/>
          <w:b/>
        </w:rPr>
        <w:t xml:space="preserve">renew </w:t>
      </w:r>
      <w:r w:rsidR="00F02C3F">
        <w:rPr>
          <w:rFonts w:ascii="Times New Roman" w:eastAsia="Times New Roman" w:hAnsi="Times New Roman" w:cs="Times New Roman"/>
          <w:b/>
        </w:rPr>
        <w:t>registration</w:t>
      </w:r>
      <w:r w:rsidR="00D54C41">
        <w:rPr>
          <w:rFonts w:ascii="Times New Roman" w:eastAsia="Times New Roman" w:hAnsi="Times New Roman" w:cs="Times New Roman"/>
          <w:b/>
        </w:rPr>
        <w:t xml:space="preserve"> certificate</w:t>
      </w:r>
      <w:r w:rsidR="00FD167C">
        <w:rPr>
          <w:rFonts w:ascii="Times New Roman" w:eastAsia="Times New Roman" w:hAnsi="Times New Roman" w:cs="Times New Roman"/>
          <w:b/>
        </w:rPr>
        <w:t xml:space="preserve"> as </w:t>
      </w:r>
      <w:r w:rsidR="001C26AB">
        <w:rPr>
          <w:rFonts w:ascii="Times New Roman" w:eastAsia="Times New Roman" w:hAnsi="Times New Roman" w:cs="Times New Roman"/>
          <w:b/>
        </w:rPr>
        <w:t xml:space="preserve">a </w:t>
      </w:r>
      <w:r w:rsidR="000661EF">
        <w:rPr>
          <w:rFonts w:ascii="Times New Roman" w:eastAsia="Times New Roman" w:hAnsi="Times New Roman" w:cs="Times New Roman"/>
          <w:b/>
        </w:rPr>
        <w:t>D</w:t>
      </w:r>
      <w:r w:rsidR="001C26AB">
        <w:rPr>
          <w:rFonts w:ascii="Times New Roman" w:eastAsia="Times New Roman" w:hAnsi="Times New Roman" w:cs="Times New Roman"/>
          <w:b/>
        </w:rPr>
        <w:t>ata</w:t>
      </w:r>
      <w:r w:rsidR="000C6A0A">
        <w:rPr>
          <w:rFonts w:ascii="Times New Roman" w:eastAsia="Times New Roman" w:hAnsi="Times New Roman" w:cs="Times New Roman"/>
          <w:b/>
        </w:rPr>
        <w:t xml:space="preserve"> </w:t>
      </w:r>
      <w:r w:rsidR="000661EF">
        <w:rPr>
          <w:rFonts w:ascii="Times New Roman" w:eastAsia="Times New Roman" w:hAnsi="Times New Roman" w:cs="Times New Roman"/>
          <w:b/>
        </w:rPr>
        <w:t>C</w:t>
      </w:r>
      <w:r w:rsidR="00FD167C">
        <w:rPr>
          <w:rFonts w:ascii="Times New Roman" w:eastAsia="Times New Roman" w:hAnsi="Times New Roman" w:cs="Times New Roman"/>
          <w:b/>
        </w:rPr>
        <w:t>ontroller</w:t>
      </w:r>
      <w:r w:rsidR="000C6A0A">
        <w:rPr>
          <w:rFonts w:ascii="Times New Roman" w:eastAsia="Times New Roman" w:hAnsi="Times New Roman" w:cs="Times New Roman"/>
          <w:b/>
        </w:rPr>
        <w:t xml:space="preserve"> </w:t>
      </w:r>
      <w:r w:rsidR="00FD167C">
        <w:rPr>
          <w:rFonts w:ascii="Times New Roman" w:eastAsia="Times New Roman" w:hAnsi="Times New Roman" w:cs="Times New Roman"/>
          <w:b/>
        </w:rPr>
        <w:t xml:space="preserve">under the </w:t>
      </w:r>
      <w:r w:rsidR="00833F0F">
        <w:rPr>
          <w:rFonts w:ascii="Times New Roman" w:eastAsia="Times New Roman" w:hAnsi="Times New Roman" w:cs="Times New Roman"/>
          <w:b/>
        </w:rPr>
        <w:t>L</w:t>
      </w:r>
      <w:r w:rsidR="00FD167C">
        <w:rPr>
          <w:rFonts w:ascii="Times New Roman" w:eastAsia="Times New Roman" w:hAnsi="Times New Roman" w:cs="Times New Roman"/>
          <w:b/>
        </w:rPr>
        <w:t>aw</w:t>
      </w:r>
      <w:r w:rsidR="00EB67FF">
        <w:rPr>
          <w:rFonts w:ascii="Times New Roman" w:eastAsia="Times New Roman" w:hAnsi="Times New Roman" w:cs="Times New Roman"/>
          <w:b/>
        </w:rPr>
        <w:t xml:space="preserve"> N</w:t>
      </w:r>
      <w:r w:rsidR="00EB67FF">
        <w:rPr>
          <w:rFonts w:ascii="Times New Roman" w:eastAsia="Times New Roman" w:hAnsi="Times New Roman" w:cs="Times New Roman"/>
          <w:b/>
          <w:vertAlign w:val="superscript"/>
        </w:rPr>
        <w:t>o</w:t>
      </w:r>
      <w:r w:rsidR="00EB67FF">
        <w:rPr>
          <w:rFonts w:ascii="Times New Roman" w:eastAsia="Times New Roman" w:hAnsi="Times New Roman" w:cs="Times New Roman"/>
          <w:b/>
        </w:rPr>
        <w:t xml:space="preserve"> 058/2021 of 13/10/2021</w:t>
      </w:r>
      <w:r w:rsidR="00FD167C">
        <w:rPr>
          <w:rFonts w:ascii="Times New Roman" w:eastAsia="Times New Roman" w:hAnsi="Times New Roman" w:cs="Times New Roman"/>
          <w:b/>
        </w:rPr>
        <w:t xml:space="preserve"> relating to the protection of personal data and privacy</w:t>
      </w:r>
      <w:r w:rsidR="000C6A0A">
        <w:rPr>
          <w:rFonts w:ascii="Times New Roman" w:eastAsia="Times New Roman" w:hAnsi="Times New Roman" w:cs="Times New Roman"/>
          <w:b/>
        </w:rPr>
        <w:t>.</w:t>
      </w:r>
      <w:r w:rsidR="00FD167C">
        <w:rPr>
          <w:rFonts w:ascii="Times New Roman" w:eastAsia="Times New Roman" w:hAnsi="Times New Roman" w:cs="Times New Roman"/>
          <w:b/>
        </w:rPr>
        <w:t xml:space="preserve"> </w:t>
      </w:r>
    </w:p>
    <w:p w14:paraId="021DE7CF" w14:textId="77777777" w:rsidR="00B7788D" w:rsidRDefault="00B7788D">
      <w:pPr>
        <w:rPr>
          <w:rFonts w:ascii="Times New Roman" w:eastAsia="Times New Roman" w:hAnsi="Times New Roman" w:cs="Times New Roman"/>
          <w:b/>
        </w:rPr>
      </w:pPr>
    </w:p>
    <w:p w14:paraId="2ABB2867" w14:textId="77777777" w:rsidR="006A0183" w:rsidRDefault="006A0183" w:rsidP="006A0183">
      <w:pPr>
        <w:rPr>
          <w:rFonts w:ascii="Times New Roman" w:eastAsia="Times New Roman" w:hAnsi="Times New Roman" w:cs="Times New Roman"/>
          <w:b/>
        </w:rPr>
      </w:pPr>
    </w:p>
    <w:tbl>
      <w:tblPr>
        <w:tblStyle w:val="a8"/>
        <w:tblW w:w="95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792"/>
        <w:gridCol w:w="4792"/>
      </w:tblGrid>
      <w:tr w:rsidR="006A0183" w14:paraId="33845989" w14:textId="77777777" w:rsidTr="000F3854">
        <w:trPr>
          <w:trHeight w:val="256"/>
        </w:trPr>
        <w:tc>
          <w:tcPr>
            <w:tcW w:w="4792" w:type="dxa"/>
          </w:tcPr>
          <w:p w14:paraId="6909CA83" w14:textId="77777777" w:rsidR="006A0183" w:rsidRDefault="006A0183" w:rsidP="000F385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me: _________________________________________</w:t>
            </w:r>
          </w:p>
        </w:tc>
        <w:tc>
          <w:tcPr>
            <w:tcW w:w="4792" w:type="dxa"/>
          </w:tcPr>
          <w:p w14:paraId="37AAEE4A" w14:textId="77777777" w:rsidR="006A0183" w:rsidRDefault="006A0183" w:rsidP="000F385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e: _________________________________________</w:t>
            </w:r>
          </w:p>
        </w:tc>
      </w:tr>
      <w:tr w:rsidR="006A0183" w14:paraId="71CF69BC" w14:textId="77777777" w:rsidTr="000F3854">
        <w:trPr>
          <w:trHeight w:val="701"/>
        </w:trPr>
        <w:tc>
          <w:tcPr>
            <w:tcW w:w="4792" w:type="dxa"/>
          </w:tcPr>
          <w:p w14:paraId="776BAFA3" w14:textId="77777777" w:rsidR="006A0183" w:rsidRDefault="006A0183" w:rsidP="000F3854">
            <w:pPr>
              <w:spacing w:befor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sition: _________________________________________</w:t>
            </w:r>
          </w:p>
        </w:tc>
        <w:tc>
          <w:tcPr>
            <w:tcW w:w="4792" w:type="dxa"/>
          </w:tcPr>
          <w:p w14:paraId="793DFC5E" w14:textId="77777777" w:rsidR="006A0183" w:rsidRDefault="006A0183" w:rsidP="000F3854">
            <w:pPr>
              <w:rPr>
                <w:rFonts w:ascii="Times New Roman" w:eastAsia="Times New Roman" w:hAnsi="Times New Roman" w:cs="Times New Roman"/>
              </w:rPr>
            </w:pPr>
          </w:p>
          <w:p w14:paraId="5A07A19A" w14:textId="77777777" w:rsidR="006A0183" w:rsidRDefault="006A0183" w:rsidP="000F385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gnature: _________________________________________</w:t>
            </w:r>
          </w:p>
        </w:tc>
      </w:tr>
    </w:tbl>
    <w:p w14:paraId="3D183481" w14:textId="77777777" w:rsidR="006A0183" w:rsidRDefault="006A0183" w:rsidP="006A0183">
      <w:pPr>
        <w:rPr>
          <w:rFonts w:ascii="Times New Roman" w:eastAsia="Times New Roman" w:hAnsi="Times New Roman" w:cs="Times New Roman"/>
        </w:rPr>
      </w:pPr>
    </w:p>
    <w:p w14:paraId="64A2FF38" w14:textId="77777777" w:rsidR="006A0183" w:rsidRDefault="006A0183" w:rsidP="006A0183">
      <w:pPr>
        <w:rPr>
          <w:rFonts w:ascii="Times New Roman" w:eastAsia="Times New Roman" w:hAnsi="Times New Roman" w:cs="Times New Roman"/>
        </w:rPr>
      </w:pPr>
      <w:r w:rsidRPr="00213377">
        <w:rPr>
          <w:rFonts w:ascii="Times New Roman" w:eastAsia="Times New Roman" w:hAnsi="Times New Roman" w:cs="Times New Roman"/>
        </w:rPr>
        <w:t>(*Applicant / Person authorized to sign on behalf of Applicant)</w:t>
      </w:r>
    </w:p>
    <w:p w14:paraId="7C6F8857" w14:textId="5450618C" w:rsidR="00F073AE" w:rsidRDefault="00F073AE" w:rsidP="006B2117">
      <w:pPr>
        <w:rPr>
          <w:rFonts w:ascii="Times New Roman" w:eastAsia="Times New Roman" w:hAnsi="Times New Roman" w:cs="Times New Roman"/>
        </w:rPr>
      </w:pPr>
    </w:p>
    <w:sectPr w:rsidR="00F073AE" w:rsidSect="000C6A0A">
      <w:footerReference w:type="default" r:id="rId8"/>
      <w:pgSz w:w="12240" w:h="15840"/>
      <w:pgMar w:top="1440" w:right="1325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985E8" w14:textId="77777777" w:rsidR="003C63C8" w:rsidRDefault="003C63C8">
      <w:pPr>
        <w:spacing w:after="0" w:line="240" w:lineRule="auto"/>
      </w:pPr>
      <w:r>
        <w:separator/>
      </w:r>
    </w:p>
  </w:endnote>
  <w:endnote w:type="continuationSeparator" w:id="0">
    <w:p w14:paraId="4D9CF7F9" w14:textId="77777777" w:rsidR="003C63C8" w:rsidRDefault="003C6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B77BF" w14:textId="1E86CAA1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74ACD">
      <w:rPr>
        <w:noProof/>
        <w:color w:val="000000"/>
      </w:rPr>
      <w:t>2</w:t>
    </w:r>
    <w:r>
      <w:rPr>
        <w:color w:val="000000"/>
      </w:rPr>
      <w:fldChar w:fldCharType="end"/>
    </w:r>
  </w:p>
  <w:p w14:paraId="7B0D99FF" w14:textId="77777777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C2D11" w14:textId="77777777" w:rsidR="003C63C8" w:rsidRDefault="003C63C8">
      <w:pPr>
        <w:spacing w:after="0" w:line="240" w:lineRule="auto"/>
      </w:pPr>
      <w:r>
        <w:separator/>
      </w:r>
    </w:p>
  </w:footnote>
  <w:footnote w:type="continuationSeparator" w:id="0">
    <w:p w14:paraId="566302F2" w14:textId="77777777" w:rsidR="003C63C8" w:rsidRDefault="003C63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0AC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2B33B92"/>
    <w:multiLevelType w:val="multilevel"/>
    <w:tmpl w:val="3E0E30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12696"/>
    <w:multiLevelType w:val="multilevel"/>
    <w:tmpl w:val="12523EB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7A2E81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B0361"/>
    <w:multiLevelType w:val="multilevel"/>
    <w:tmpl w:val="7B88B03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EE21407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0C52BA"/>
    <w:multiLevelType w:val="multilevel"/>
    <w:tmpl w:val="0010BC4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19C12573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E4B6B0C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40C6D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2C8C3539"/>
    <w:multiLevelType w:val="multilevel"/>
    <w:tmpl w:val="21225D6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F1A3F88"/>
    <w:multiLevelType w:val="hybridMultilevel"/>
    <w:tmpl w:val="24C620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C53F1"/>
    <w:multiLevelType w:val="hybridMultilevel"/>
    <w:tmpl w:val="39526B7E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B3403"/>
    <w:multiLevelType w:val="hybridMultilevel"/>
    <w:tmpl w:val="2F02C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5338F"/>
    <w:multiLevelType w:val="multilevel"/>
    <w:tmpl w:val="835E4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51675A"/>
    <w:multiLevelType w:val="hybridMultilevel"/>
    <w:tmpl w:val="6C2AF424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F5B81"/>
    <w:multiLevelType w:val="multilevel"/>
    <w:tmpl w:val="3A3C6644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04309AF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8" w15:restartNumberingAfterBreak="0">
    <w:nsid w:val="468D47B2"/>
    <w:multiLevelType w:val="hybridMultilevel"/>
    <w:tmpl w:val="D1BCC3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51CE2"/>
    <w:multiLevelType w:val="hybridMultilevel"/>
    <w:tmpl w:val="5DFC0360"/>
    <w:lvl w:ilvl="0" w:tplc="CCB4CF78">
      <w:start w:val="1"/>
      <w:numFmt w:val="decimal"/>
      <w:lvlText w:val="%1."/>
      <w:lvlJc w:val="left"/>
      <w:pPr>
        <w:ind w:left="1440" w:hanging="360"/>
      </w:pPr>
    </w:lvl>
    <w:lvl w:ilvl="1" w:tplc="AA702236">
      <w:start w:val="1"/>
      <w:numFmt w:val="decimal"/>
      <w:lvlText w:val="%2."/>
      <w:lvlJc w:val="left"/>
      <w:pPr>
        <w:ind w:left="1440" w:hanging="360"/>
      </w:pPr>
    </w:lvl>
    <w:lvl w:ilvl="2" w:tplc="D4AC823A">
      <w:start w:val="1"/>
      <w:numFmt w:val="decimal"/>
      <w:lvlText w:val="%3."/>
      <w:lvlJc w:val="left"/>
      <w:pPr>
        <w:ind w:left="1440" w:hanging="360"/>
      </w:pPr>
    </w:lvl>
    <w:lvl w:ilvl="3" w:tplc="7CCC3E7E">
      <w:start w:val="1"/>
      <w:numFmt w:val="decimal"/>
      <w:lvlText w:val="%4."/>
      <w:lvlJc w:val="left"/>
      <w:pPr>
        <w:ind w:left="1440" w:hanging="360"/>
      </w:pPr>
    </w:lvl>
    <w:lvl w:ilvl="4" w:tplc="BA8E71AE">
      <w:start w:val="1"/>
      <w:numFmt w:val="decimal"/>
      <w:lvlText w:val="%5."/>
      <w:lvlJc w:val="left"/>
      <w:pPr>
        <w:ind w:left="1440" w:hanging="360"/>
      </w:pPr>
    </w:lvl>
    <w:lvl w:ilvl="5" w:tplc="88883EB6">
      <w:start w:val="1"/>
      <w:numFmt w:val="decimal"/>
      <w:lvlText w:val="%6."/>
      <w:lvlJc w:val="left"/>
      <w:pPr>
        <w:ind w:left="1440" w:hanging="360"/>
      </w:pPr>
    </w:lvl>
    <w:lvl w:ilvl="6" w:tplc="31A4BC92">
      <w:start w:val="1"/>
      <w:numFmt w:val="decimal"/>
      <w:lvlText w:val="%7."/>
      <w:lvlJc w:val="left"/>
      <w:pPr>
        <w:ind w:left="1440" w:hanging="360"/>
      </w:pPr>
    </w:lvl>
    <w:lvl w:ilvl="7" w:tplc="A3E05146">
      <w:start w:val="1"/>
      <w:numFmt w:val="decimal"/>
      <w:lvlText w:val="%8."/>
      <w:lvlJc w:val="left"/>
      <w:pPr>
        <w:ind w:left="1440" w:hanging="360"/>
      </w:pPr>
    </w:lvl>
    <w:lvl w:ilvl="8" w:tplc="5C384D28">
      <w:start w:val="1"/>
      <w:numFmt w:val="decimal"/>
      <w:lvlText w:val="%9."/>
      <w:lvlJc w:val="left"/>
      <w:pPr>
        <w:ind w:left="1440" w:hanging="360"/>
      </w:pPr>
    </w:lvl>
  </w:abstractNum>
  <w:abstractNum w:abstractNumId="20" w15:restartNumberingAfterBreak="0">
    <w:nsid w:val="4E833EA5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71C4F"/>
    <w:multiLevelType w:val="multilevel"/>
    <w:tmpl w:val="800A82C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51F90DBD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03101D6"/>
    <w:multiLevelType w:val="hybridMultilevel"/>
    <w:tmpl w:val="010EB0CA"/>
    <w:lvl w:ilvl="0" w:tplc="AF68DBFC">
      <w:start w:val="1"/>
      <w:numFmt w:val="lowerLetter"/>
      <w:lvlText w:val="(%1)"/>
      <w:lvlJc w:val="left"/>
      <w:pPr>
        <w:ind w:left="6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90" w:hanging="360"/>
      </w:pPr>
    </w:lvl>
    <w:lvl w:ilvl="2" w:tplc="0409001B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24" w15:restartNumberingAfterBreak="0">
    <w:nsid w:val="60F01074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5" w15:restartNumberingAfterBreak="0">
    <w:nsid w:val="621E5BE8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2412DB9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012CDC"/>
    <w:multiLevelType w:val="multilevel"/>
    <w:tmpl w:val="83E0B316"/>
    <w:lvl w:ilvl="0">
      <w:start w:val="1"/>
      <w:numFmt w:val="lowerLetter"/>
      <w:lvlText w:val="%1)"/>
      <w:lvlJc w:val="left"/>
      <w:pPr>
        <w:ind w:left="1944" w:hanging="360"/>
      </w:pPr>
      <w:rPr>
        <w:b/>
      </w:rPr>
    </w:lvl>
    <w:lvl w:ilvl="1">
      <w:start w:val="1"/>
      <w:numFmt w:val="lowerLetter"/>
      <w:lvlText w:val="%2."/>
      <w:lvlJc w:val="left"/>
      <w:pPr>
        <w:ind w:left="2664" w:hanging="360"/>
      </w:pPr>
    </w:lvl>
    <w:lvl w:ilvl="2">
      <w:start w:val="1"/>
      <w:numFmt w:val="lowerRoman"/>
      <w:lvlText w:val="%3."/>
      <w:lvlJc w:val="right"/>
      <w:pPr>
        <w:ind w:left="3384" w:hanging="180"/>
      </w:pPr>
    </w:lvl>
    <w:lvl w:ilvl="3">
      <w:start w:val="1"/>
      <w:numFmt w:val="decimal"/>
      <w:lvlText w:val="%4."/>
      <w:lvlJc w:val="left"/>
      <w:pPr>
        <w:ind w:left="4104" w:hanging="360"/>
      </w:pPr>
    </w:lvl>
    <w:lvl w:ilvl="4">
      <w:start w:val="1"/>
      <w:numFmt w:val="lowerLetter"/>
      <w:lvlText w:val="%5."/>
      <w:lvlJc w:val="left"/>
      <w:pPr>
        <w:ind w:left="4824" w:hanging="360"/>
      </w:pPr>
    </w:lvl>
    <w:lvl w:ilvl="5">
      <w:start w:val="1"/>
      <w:numFmt w:val="lowerRoman"/>
      <w:lvlText w:val="%6."/>
      <w:lvlJc w:val="right"/>
      <w:pPr>
        <w:ind w:left="5544" w:hanging="180"/>
      </w:pPr>
    </w:lvl>
    <w:lvl w:ilvl="6">
      <w:start w:val="1"/>
      <w:numFmt w:val="decimal"/>
      <w:lvlText w:val="%7."/>
      <w:lvlJc w:val="left"/>
      <w:pPr>
        <w:ind w:left="6264" w:hanging="360"/>
      </w:pPr>
    </w:lvl>
    <w:lvl w:ilvl="7">
      <w:start w:val="1"/>
      <w:numFmt w:val="lowerLetter"/>
      <w:lvlText w:val="%8."/>
      <w:lvlJc w:val="left"/>
      <w:pPr>
        <w:ind w:left="6984" w:hanging="360"/>
      </w:pPr>
    </w:lvl>
    <w:lvl w:ilvl="8">
      <w:start w:val="1"/>
      <w:numFmt w:val="lowerRoman"/>
      <w:lvlText w:val="%9."/>
      <w:lvlJc w:val="right"/>
      <w:pPr>
        <w:ind w:left="7704" w:hanging="180"/>
      </w:pPr>
    </w:lvl>
  </w:abstractNum>
  <w:abstractNum w:abstractNumId="28" w15:restartNumberingAfterBreak="0">
    <w:nsid w:val="67032F25"/>
    <w:multiLevelType w:val="multilevel"/>
    <w:tmpl w:val="AAB6928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(%2)"/>
      <w:lvlJc w:val="left"/>
      <w:pPr>
        <w:ind w:left="502" w:hanging="360"/>
      </w:pPr>
    </w:lvl>
    <w:lvl w:ilvl="2">
      <w:start w:val="1"/>
      <w:numFmt w:val="decimal"/>
      <w:lvlText w:val="%3."/>
      <w:lvlJc w:val="left"/>
      <w:pPr>
        <w:ind w:left="2340" w:hanging="360"/>
      </w:pPr>
      <w:rPr>
        <w:rFonts w:ascii="Times New Roman" w:eastAsia="Times New Roman" w:hAnsi="Times New Roman" w:cs="Times New Roman"/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806D0"/>
    <w:multiLevelType w:val="multilevel"/>
    <w:tmpl w:val="10D4D596"/>
    <w:lvl w:ilvl="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8B7154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A311DF3"/>
    <w:multiLevelType w:val="multilevel"/>
    <w:tmpl w:val="5A26C2C6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2" w15:restartNumberingAfterBreak="0">
    <w:nsid w:val="6E7307FF"/>
    <w:multiLevelType w:val="multilevel"/>
    <w:tmpl w:val="DB865B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B7358E"/>
    <w:multiLevelType w:val="multilevel"/>
    <w:tmpl w:val="A268F95C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4" w15:restartNumberingAfterBreak="0">
    <w:nsid w:val="6FA009AE"/>
    <w:multiLevelType w:val="hybridMultilevel"/>
    <w:tmpl w:val="2A161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5E0656"/>
    <w:multiLevelType w:val="multilevel"/>
    <w:tmpl w:val="74D69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1C3256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7" w15:restartNumberingAfterBreak="0">
    <w:nsid w:val="744A1216"/>
    <w:multiLevelType w:val="multilevel"/>
    <w:tmpl w:val="FF7845E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A46BD3"/>
    <w:multiLevelType w:val="multilevel"/>
    <w:tmpl w:val="7F0A2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E1B350B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37"/>
  </w:num>
  <w:num w:numId="4">
    <w:abstractNumId w:val="21"/>
  </w:num>
  <w:num w:numId="5">
    <w:abstractNumId w:val="17"/>
  </w:num>
  <w:num w:numId="6">
    <w:abstractNumId w:val="27"/>
  </w:num>
  <w:num w:numId="7">
    <w:abstractNumId w:val="28"/>
  </w:num>
  <w:num w:numId="8">
    <w:abstractNumId w:val="20"/>
  </w:num>
  <w:num w:numId="9">
    <w:abstractNumId w:val="6"/>
  </w:num>
  <w:num w:numId="10">
    <w:abstractNumId w:val="36"/>
  </w:num>
  <w:num w:numId="11">
    <w:abstractNumId w:val="1"/>
  </w:num>
  <w:num w:numId="12">
    <w:abstractNumId w:val="38"/>
  </w:num>
  <w:num w:numId="13">
    <w:abstractNumId w:val="5"/>
  </w:num>
  <w:num w:numId="14">
    <w:abstractNumId w:val="16"/>
  </w:num>
  <w:num w:numId="15">
    <w:abstractNumId w:val="33"/>
  </w:num>
  <w:num w:numId="16">
    <w:abstractNumId w:val="31"/>
  </w:num>
  <w:num w:numId="17">
    <w:abstractNumId w:val="29"/>
  </w:num>
  <w:num w:numId="18">
    <w:abstractNumId w:val="10"/>
  </w:num>
  <w:num w:numId="19">
    <w:abstractNumId w:val="3"/>
  </w:num>
  <w:num w:numId="20">
    <w:abstractNumId w:val="22"/>
  </w:num>
  <w:num w:numId="21">
    <w:abstractNumId w:val="34"/>
  </w:num>
  <w:num w:numId="22">
    <w:abstractNumId w:val="0"/>
  </w:num>
  <w:num w:numId="23">
    <w:abstractNumId w:val="9"/>
  </w:num>
  <w:num w:numId="24">
    <w:abstractNumId w:val="24"/>
  </w:num>
  <w:num w:numId="25">
    <w:abstractNumId w:val="18"/>
  </w:num>
  <w:num w:numId="26">
    <w:abstractNumId w:val="23"/>
  </w:num>
  <w:num w:numId="27">
    <w:abstractNumId w:val="11"/>
  </w:num>
  <w:num w:numId="28">
    <w:abstractNumId w:val="15"/>
  </w:num>
  <w:num w:numId="29">
    <w:abstractNumId w:val="14"/>
  </w:num>
  <w:num w:numId="30">
    <w:abstractNumId w:val="32"/>
  </w:num>
  <w:num w:numId="31">
    <w:abstractNumId w:val="26"/>
  </w:num>
  <w:num w:numId="32">
    <w:abstractNumId w:val="39"/>
  </w:num>
  <w:num w:numId="33">
    <w:abstractNumId w:val="35"/>
  </w:num>
  <w:num w:numId="34">
    <w:abstractNumId w:val="2"/>
  </w:num>
  <w:num w:numId="35">
    <w:abstractNumId w:val="8"/>
  </w:num>
  <w:num w:numId="36">
    <w:abstractNumId w:val="30"/>
  </w:num>
  <w:num w:numId="37">
    <w:abstractNumId w:val="25"/>
  </w:num>
  <w:num w:numId="38">
    <w:abstractNumId w:val="12"/>
  </w:num>
  <w:num w:numId="39">
    <w:abstractNumId w:val="19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TU0MjAxtzA2MjdW0lEKTi0uzszPAykwrAUAa25uQiwAAAA="/>
  </w:docVars>
  <w:rsids>
    <w:rsidRoot w:val="006374D1"/>
    <w:rsid w:val="000005DE"/>
    <w:rsid w:val="00001B62"/>
    <w:rsid w:val="00001CA1"/>
    <w:rsid w:val="0000240E"/>
    <w:rsid w:val="00033120"/>
    <w:rsid w:val="00035158"/>
    <w:rsid w:val="0005071B"/>
    <w:rsid w:val="000661EF"/>
    <w:rsid w:val="00067FCB"/>
    <w:rsid w:val="0007405B"/>
    <w:rsid w:val="000809DB"/>
    <w:rsid w:val="000825A9"/>
    <w:rsid w:val="000B0475"/>
    <w:rsid w:val="000B4174"/>
    <w:rsid w:val="000C3887"/>
    <w:rsid w:val="000C6A0A"/>
    <w:rsid w:val="00115EA8"/>
    <w:rsid w:val="0012078C"/>
    <w:rsid w:val="00121B07"/>
    <w:rsid w:val="001251AA"/>
    <w:rsid w:val="00150449"/>
    <w:rsid w:val="00165158"/>
    <w:rsid w:val="00170931"/>
    <w:rsid w:val="00191F30"/>
    <w:rsid w:val="001A057D"/>
    <w:rsid w:val="001A72A7"/>
    <w:rsid w:val="001B7090"/>
    <w:rsid w:val="001C26AB"/>
    <w:rsid w:val="001C2E70"/>
    <w:rsid w:val="002024C7"/>
    <w:rsid w:val="00206920"/>
    <w:rsid w:val="00210CFA"/>
    <w:rsid w:val="00213377"/>
    <w:rsid w:val="00223B68"/>
    <w:rsid w:val="00224D0C"/>
    <w:rsid w:val="00242AF2"/>
    <w:rsid w:val="002463BE"/>
    <w:rsid w:val="0025465C"/>
    <w:rsid w:val="00254DA0"/>
    <w:rsid w:val="00255764"/>
    <w:rsid w:val="00276E02"/>
    <w:rsid w:val="002A2BD6"/>
    <w:rsid w:val="002A6DC9"/>
    <w:rsid w:val="0032136F"/>
    <w:rsid w:val="00335D6A"/>
    <w:rsid w:val="00347484"/>
    <w:rsid w:val="003539E6"/>
    <w:rsid w:val="003553FC"/>
    <w:rsid w:val="00362027"/>
    <w:rsid w:val="00382D1E"/>
    <w:rsid w:val="003849A3"/>
    <w:rsid w:val="00386992"/>
    <w:rsid w:val="00387520"/>
    <w:rsid w:val="003915D7"/>
    <w:rsid w:val="003A19BB"/>
    <w:rsid w:val="003A4CFF"/>
    <w:rsid w:val="003A7C02"/>
    <w:rsid w:val="003C041E"/>
    <w:rsid w:val="003C4BEF"/>
    <w:rsid w:val="003C63C8"/>
    <w:rsid w:val="003C7C2C"/>
    <w:rsid w:val="003E7A0A"/>
    <w:rsid w:val="003F11C0"/>
    <w:rsid w:val="003F31C8"/>
    <w:rsid w:val="00420866"/>
    <w:rsid w:val="00427109"/>
    <w:rsid w:val="004417F7"/>
    <w:rsid w:val="004662FC"/>
    <w:rsid w:val="00466CF1"/>
    <w:rsid w:val="00481AF7"/>
    <w:rsid w:val="00493BD1"/>
    <w:rsid w:val="00496FD3"/>
    <w:rsid w:val="004A25B0"/>
    <w:rsid w:val="004B3C66"/>
    <w:rsid w:val="004C0B35"/>
    <w:rsid w:val="004C27CE"/>
    <w:rsid w:val="004C4320"/>
    <w:rsid w:val="004F118F"/>
    <w:rsid w:val="00505729"/>
    <w:rsid w:val="005108F5"/>
    <w:rsid w:val="00514BFA"/>
    <w:rsid w:val="00520BEB"/>
    <w:rsid w:val="0052728C"/>
    <w:rsid w:val="005359B7"/>
    <w:rsid w:val="00547CFD"/>
    <w:rsid w:val="0056234C"/>
    <w:rsid w:val="00572AA3"/>
    <w:rsid w:val="0059163E"/>
    <w:rsid w:val="00592FD5"/>
    <w:rsid w:val="005974F4"/>
    <w:rsid w:val="005A3BC9"/>
    <w:rsid w:val="005A72C2"/>
    <w:rsid w:val="005B68AB"/>
    <w:rsid w:val="005C7110"/>
    <w:rsid w:val="005D3412"/>
    <w:rsid w:val="005D4411"/>
    <w:rsid w:val="005D7BCE"/>
    <w:rsid w:val="005E0A08"/>
    <w:rsid w:val="005F535A"/>
    <w:rsid w:val="006015E1"/>
    <w:rsid w:val="00610BA3"/>
    <w:rsid w:val="006138FD"/>
    <w:rsid w:val="00623632"/>
    <w:rsid w:val="006270A0"/>
    <w:rsid w:val="00635144"/>
    <w:rsid w:val="006374D1"/>
    <w:rsid w:val="00650CFD"/>
    <w:rsid w:val="0065465B"/>
    <w:rsid w:val="0066093E"/>
    <w:rsid w:val="00664454"/>
    <w:rsid w:val="00674ACD"/>
    <w:rsid w:val="0068225F"/>
    <w:rsid w:val="006832C8"/>
    <w:rsid w:val="006A0183"/>
    <w:rsid w:val="006A1D70"/>
    <w:rsid w:val="006A2A46"/>
    <w:rsid w:val="006A5047"/>
    <w:rsid w:val="006A5B01"/>
    <w:rsid w:val="006B2117"/>
    <w:rsid w:val="006C223D"/>
    <w:rsid w:val="006C3F23"/>
    <w:rsid w:val="006C5938"/>
    <w:rsid w:val="006F230D"/>
    <w:rsid w:val="0070511F"/>
    <w:rsid w:val="00716324"/>
    <w:rsid w:val="007215D8"/>
    <w:rsid w:val="00732F45"/>
    <w:rsid w:val="00741A3A"/>
    <w:rsid w:val="00745ECD"/>
    <w:rsid w:val="0075135B"/>
    <w:rsid w:val="00754509"/>
    <w:rsid w:val="0075668B"/>
    <w:rsid w:val="007606EC"/>
    <w:rsid w:val="00772EA6"/>
    <w:rsid w:val="007744A6"/>
    <w:rsid w:val="007911CA"/>
    <w:rsid w:val="0079447D"/>
    <w:rsid w:val="007A1588"/>
    <w:rsid w:val="007A2A2A"/>
    <w:rsid w:val="007A4FD2"/>
    <w:rsid w:val="007B1466"/>
    <w:rsid w:val="007D5024"/>
    <w:rsid w:val="007D65BC"/>
    <w:rsid w:val="007E1274"/>
    <w:rsid w:val="007E1498"/>
    <w:rsid w:val="007E460A"/>
    <w:rsid w:val="00804AC1"/>
    <w:rsid w:val="00821589"/>
    <w:rsid w:val="00830E11"/>
    <w:rsid w:val="00833F0F"/>
    <w:rsid w:val="00851B76"/>
    <w:rsid w:val="00863C29"/>
    <w:rsid w:val="00873DB4"/>
    <w:rsid w:val="00882FEB"/>
    <w:rsid w:val="00887CB9"/>
    <w:rsid w:val="008A39C0"/>
    <w:rsid w:val="008C4CCD"/>
    <w:rsid w:val="008D764E"/>
    <w:rsid w:val="008E1B7C"/>
    <w:rsid w:val="0092324F"/>
    <w:rsid w:val="00926CA1"/>
    <w:rsid w:val="00927772"/>
    <w:rsid w:val="00934634"/>
    <w:rsid w:val="00964736"/>
    <w:rsid w:val="0096475C"/>
    <w:rsid w:val="0097323C"/>
    <w:rsid w:val="009742FB"/>
    <w:rsid w:val="00977CF0"/>
    <w:rsid w:val="009808CC"/>
    <w:rsid w:val="00991F55"/>
    <w:rsid w:val="00996539"/>
    <w:rsid w:val="009A5F5B"/>
    <w:rsid w:val="009B126F"/>
    <w:rsid w:val="009C1FAD"/>
    <w:rsid w:val="009D04E6"/>
    <w:rsid w:val="009D4BDA"/>
    <w:rsid w:val="009D71A9"/>
    <w:rsid w:val="009E4E5A"/>
    <w:rsid w:val="00A052DA"/>
    <w:rsid w:val="00A0770A"/>
    <w:rsid w:val="00A17C33"/>
    <w:rsid w:val="00A21D34"/>
    <w:rsid w:val="00A27928"/>
    <w:rsid w:val="00A424D5"/>
    <w:rsid w:val="00A576CD"/>
    <w:rsid w:val="00A62E47"/>
    <w:rsid w:val="00A863F5"/>
    <w:rsid w:val="00A8775B"/>
    <w:rsid w:val="00A932FD"/>
    <w:rsid w:val="00AA294F"/>
    <w:rsid w:val="00AA2B10"/>
    <w:rsid w:val="00AA2CE3"/>
    <w:rsid w:val="00AB0200"/>
    <w:rsid w:val="00AB1AFB"/>
    <w:rsid w:val="00AB254B"/>
    <w:rsid w:val="00AC37B0"/>
    <w:rsid w:val="00AC4B7F"/>
    <w:rsid w:val="00AD1440"/>
    <w:rsid w:val="00AE0322"/>
    <w:rsid w:val="00AE21CB"/>
    <w:rsid w:val="00AF24B5"/>
    <w:rsid w:val="00B01626"/>
    <w:rsid w:val="00B11914"/>
    <w:rsid w:val="00B12753"/>
    <w:rsid w:val="00B14331"/>
    <w:rsid w:val="00B42A0D"/>
    <w:rsid w:val="00B73B56"/>
    <w:rsid w:val="00B7788D"/>
    <w:rsid w:val="00B95EB0"/>
    <w:rsid w:val="00BB00CB"/>
    <w:rsid w:val="00BB4707"/>
    <w:rsid w:val="00BB7B43"/>
    <w:rsid w:val="00BC19A1"/>
    <w:rsid w:val="00BE0591"/>
    <w:rsid w:val="00BE2A85"/>
    <w:rsid w:val="00BE3C38"/>
    <w:rsid w:val="00BF31FA"/>
    <w:rsid w:val="00C2699D"/>
    <w:rsid w:val="00C34718"/>
    <w:rsid w:val="00C35D0E"/>
    <w:rsid w:val="00C37BE4"/>
    <w:rsid w:val="00C408EB"/>
    <w:rsid w:val="00C446B7"/>
    <w:rsid w:val="00C61A88"/>
    <w:rsid w:val="00C711C4"/>
    <w:rsid w:val="00C84AE3"/>
    <w:rsid w:val="00C9086E"/>
    <w:rsid w:val="00CA0F38"/>
    <w:rsid w:val="00CA4DB6"/>
    <w:rsid w:val="00CA77DA"/>
    <w:rsid w:val="00CC5B50"/>
    <w:rsid w:val="00CE6A8F"/>
    <w:rsid w:val="00CF2499"/>
    <w:rsid w:val="00D06673"/>
    <w:rsid w:val="00D1131B"/>
    <w:rsid w:val="00D1554A"/>
    <w:rsid w:val="00D23E1E"/>
    <w:rsid w:val="00D24417"/>
    <w:rsid w:val="00D32ACF"/>
    <w:rsid w:val="00D405D6"/>
    <w:rsid w:val="00D41916"/>
    <w:rsid w:val="00D42C9E"/>
    <w:rsid w:val="00D42E46"/>
    <w:rsid w:val="00D54C41"/>
    <w:rsid w:val="00D561B2"/>
    <w:rsid w:val="00D56B53"/>
    <w:rsid w:val="00D72010"/>
    <w:rsid w:val="00D72D8B"/>
    <w:rsid w:val="00D74F59"/>
    <w:rsid w:val="00D74F6B"/>
    <w:rsid w:val="00D76A51"/>
    <w:rsid w:val="00D80143"/>
    <w:rsid w:val="00D957E6"/>
    <w:rsid w:val="00DA044C"/>
    <w:rsid w:val="00DB33E3"/>
    <w:rsid w:val="00DB65A5"/>
    <w:rsid w:val="00DC55A8"/>
    <w:rsid w:val="00DE6F4F"/>
    <w:rsid w:val="00DF748C"/>
    <w:rsid w:val="00E36284"/>
    <w:rsid w:val="00E404F6"/>
    <w:rsid w:val="00E44855"/>
    <w:rsid w:val="00E47117"/>
    <w:rsid w:val="00E52FE2"/>
    <w:rsid w:val="00E56D5D"/>
    <w:rsid w:val="00E63665"/>
    <w:rsid w:val="00E63A55"/>
    <w:rsid w:val="00E7494D"/>
    <w:rsid w:val="00EA51A4"/>
    <w:rsid w:val="00EB6653"/>
    <w:rsid w:val="00EB67FF"/>
    <w:rsid w:val="00EC62CB"/>
    <w:rsid w:val="00ED0A6C"/>
    <w:rsid w:val="00ED2F28"/>
    <w:rsid w:val="00ED718C"/>
    <w:rsid w:val="00EE2EB2"/>
    <w:rsid w:val="00EF7101"/>
    <w:rsid w:val="00F02C3F"/>
    <w:rsid w:val="00F073AE"/>
    <w:rsid w:val="00F16B08"/>
    <w:rsid w:val="00F216A8"/>
    <w:rsid w:val="00F3165E"/>
    <w:rsid w:val="00F33671"/>
    <w:rsid w:val="00F501DF"/>
    <w:rsid w:val="00F5041F"/>
    <w:rsid w:val="00F629FA"/>
    <w:rsid w:val="00F63B60"/>
    <w:rsid w:val="00F663D2"/>
    <w:rsid w:val="00F66476"/>
    <w:rsid w:val="00F71A99"/>
    <w:rsid w:val="00F8272A"/>
    <w:rsid w:val="00F92E30"/>
    <w:rsid w:val="00F964B3"/>
    <w:rsid w:val="00FC1F07"/>
    <w:rsid w:val="00FD167C"/>
    <w:rsid w:val="00FE1D35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AECC7"/>
  <w15:docId w15:val="{7410412E-4B5B-438D-9BB7-E599A76B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5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markedcontent">
    <w:name w:val="markedcontent"/>
    <w:basedOn w:val="DefaultParagraphFont"/>
    <w:rsid w:val="00D914FD"/>
  </w:style>
  <w:style w:type="character" w:customStyle="1" w:styleId="Heading1Char">
    <w:name w:val="Heading 1 Char"/>
    <w:basedOn w:val="DefaultParagraphFont"/>
    <w:link w:val="Heading1"/>
    <w:uiPriority w:val="9"/>
    <w:rsid w:val="000965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965B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965BB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965BB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965BB"/>
    <w:pPr>
      <w:spacing w:after="100"/>
      <w:ind w:left="440"/>
    </w:pPr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905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C2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3C2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0452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B0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816"/>
  </w:style>
  <w:style w:type="paragraph" w:styleId="Footer">
    <w:name w:val="footer"/>
    <w:basedOn w:val="Normal"/>
    <w:link w:val="Foot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816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6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647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91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7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37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4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0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8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6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5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22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4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08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vington</dc:creator>
  <cp:lastModifiedBy>Eraste RURANGWA</cp:lastModifiedBy>
  <cp:revision>8</cp:revision>
  <cp:lastPrinted>2023-06-13T08:20:00Z</cp:lastPrinted>
  <dcterms:created xsi:type="dcterms:W3CDTF">2023-12-01T18:44:00Z</dcterms:created>
  <dcterms:modified xsi:type="dcterms:W3CDTF">2024-03-22T13:23:00Z</dcterms:modified>
</cp:coreProperties>
</file>